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8702A" w14:textId="77777777" w:rsidR="00352C83" w:rsidRDefault="00C219CD">
      <w:pPr>
        <w:rPr>
          <w:sz w:val="72"/>
          <w:szCs w:val="72"/>
          <w:lang w:val="en-US"/>
        </w:rPr>
      </w:pPr>
      <w:r>
        <w:rPr>
          <w:lang w:val="en-US"/>
        </w:rPr>
        <w:t xml:space="preserve">   </w:t>
      </w:r>
      <w:r>
        <w:rPr>
          <w:sz w:val="72"/>
          <w:szCs w:val="72"/>
          <w:lang w:val="en-US"/>
        </w:rPr>
        <w:t>Project Report – Property Management Application</w:t>
      </w:r>
    </w:p>
    <w:p w14:paraId="68B3D53F" w14:textId="77777777" w:rsidR="00C219CD" w:rsidRDefault="00C219CD">
      <w:pPr>
        <w:rPr>
          <w:sz w:val="72"/>
          <w:szCs w:val="72"/>
          <w:lang w:val="en-US"/>
        </w:rPr>
      </w:pPr>
    </w:p>
    <w:p w14:paraId="5608B17F" w14:textId="77777777" w:rsidR="00C219CD" w:rsidRDefault="00C219CD">
      <w:pPr>
        <w:rPr>
          <w:sz w:val="56"/>
          <w:szCs w:val="56"/>
          <w:lang w:val="en-US"/>
        </w:rPr>
      </w:pPr>
      <w:r>
        <w:rPr>
          <w:sz w:val="56"/>
          <w:szCs w:val="56"/>
          <w:lang w:val="en-US"/>
        </w:rPr>
        <w:t>1.Introduction</w:t>
      </w:r>
    </w:p>
    <w:p w14:paraId="268E2649" w14:textId="77777777" w:rsidR="00C219CD" w:rsidRDefault="00C219CD">
      <w:pPr>
        <w:rPr>
          <w:sz w:val="40"/>
          <w:szCs w:val="40"/>
          <w:lang w:val="en-US"/>
        </w:rPr>
      </w:pPr>
      <w:r>
        <w:rPr>
          <w:sz w:val="40"/>
          <w:szCs w:val="40"/>
          <w:lang w:val="en-US"/>
        </w:rPr>
        <w:t>1.1 Our Project is concerned to develop an app for Property Management where buyer can order his requirements and get the appropriate details.</w:t>
      </w:r>
    </w:p>
    <w:p w14:paraId="365F8D7F" w14:textId="77777777" w:rsidR="008D5AE3" w:rsidRDefault="00C219CD">
      <w:pPr>
        <w:rPr>
          <w:sz w:val="40"/>
          <w:szCs w:val="40"/>
          <w:lang w:val="en-US"/>
        </w:rPr>
      </w:pPr>
      <w:r>
        <w:rPr>
          <w:sz w:val="40"/>
          <w:szCs w:val="40"/>
          <w:lang w:val="en-US"/>
        </w:rPr>
        <w:t>1.2 The purpose of building this app is to make the property management of those in need convenient and easier by providing the best information.</w:t>
      </w:r>
    </w:p>
    <w:p w14:paraId="0AC405D9" w14:textId="77777777" w:rsidR="00126315" w:rsidRDefault="00126315">
      <w:pPr>
        <w:rPr>
          <w:sz w:val="40"/>
          <w:szCs w:val="40"/>
          <w:lang w:val="en-US"/>
        </w:rPr>
      </w:pPr>
    </w:p>
    <w:p w14:paraId="1D211EF7" w14:textId="77777777" w:rsidR="00126315" w:rsidRDefault="00126315">
      <w:pPr>
        <w:rPr>
          <w:sz w:val="56"/>
          <w:szCs w:val="56"/>
          <w:lang w:val="en-US"/>
        </w:rPr>
      </w:pPr>
      <w:r>
        <w:rPr>
          <w:sz w:val="56"/>
          <w:szCs w:val="56"/>
          <w:lang w:val="en-US"/>
        </w:rPr>
        <w:t>Problem Definition and Design Thinking</w:t>
      </w:r>
    </w:p>
    <w:p w14:paraId="1AADA800" w14:textId="77777777" w:rsidR="00126315" w:rsidRDefault="00126315">
      <w:pPr>
        <w:rPr>
          <w:sz w:val="48"/>
          <w:szCs w:val="48"/>
          <w:lang w:val="en-US"/>
        </w:rPr>
      </w:pPr>
      <w:r>
        <w:rPr>
          <w:sz w:val="48"/>
          <w:szCs w:val="48"/>
          <w:lang w:val="en-US"/>
        </w:rPr>
        <w:t>2.1 Empathy Map</w:t>
      </w:r>
    </w:p>
    <w:p w14:paraId="1312B94E" w14:textId="77777777" w:rsidR="00126315" w:rsidRPr="00126315" w:rsidRDefault="00126315">
      <w:pPr>
        <w:rPr>
          <w:sz w:val="48"/>
          <w:szCs w:val="48"/>
          <w:lang w:val="en-US"/>
        </w:rPr>
      </w:pPr>
      <w:r>
        <w:rPr>
          <w:sz w:val="48"/>
          <w:szCs w:val="48"/>
          <w:lang w:val="en-US"/>
        </w:rPr>
        <w:t>2.2 Ideation and Brainstorming</w:t>
      </w:r>
    </w:p>
    <w:p w14:paraId="505BACBE" w14:textId="014D717A" w:rsidR="003447CA" w:rsidRDefault="003447CA">
      <w:pPr>
        <w:rPr>
          <w:sz w:val="48"/>
          <w:szCs w:val="48"/>
          <w:lang w:val="en-US"/>
        </w:rPr>
      </w:pPr>
    </w:p>
    <w:p w14:paraId="35EB1F1B" w14:textId="03325741" w:rsidR="003447CA" w:rsidRPr="00E46137" w:rsidRDefault="003447CA">
      <w:pPr>
        <w:rPr>
          <w:sz w:val="56"/>
          <w:szCs w:val="56"/>
          <w:lang w:val="en-US"/>
        </w:rPr>
      </w:pPr>
    </w:p>
    <w:p w14:paraId="56093D97" w14:textId="08766171" w:rsidR="00A204AD" w:rsidRDefault="00A204AD">
      <w:pPr>
        <w:rPr>
          <w:sz w:val="48"/>
          <w:szCs w:val="48"/>
          <w:lang w:val="en-US"/>
        </w:rPr>
      </w:pPr>
      <w:r>
        <w:rPr>
          <w:noProof/>
          <w:sz w:val="48"/>
          <w:szCs w:val="48"/>
          <w:lang w:val="en-US"/>
        </w:rPr>
        <w:lastRenderedPageBreak/>
        <w:drawing>
          <wp:inline distT="0" distB="0" distL="0" distR="0" wp14:anchorId="2D541211" wp14:editId="10688DAF">
            <wp:extent cx="5731510" cy="6390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6390640"/>
                    </a:xfrm>
                    <a:prstGeom prst="rect">
                      <a:avLst/>
                    </a:prstGeom>
                  </pic:spPr>
                </pic:pic>
              </a:graphicData>
            </a:graphic>
          </wp:inline>
        </w:drawing>
      </w:r>
    </w:p>
    <w:p w14:paraId="4084E2F9" w14:textId="77777777" w:rsidR="00A204AD" w:rsidRDefault="00A204AD">
      <w:pPr>
        <w:rPr>
          <w:sz w:val="48"/>
          <w:szCs w:val="48"/>
          <w:lang w:val="en-US"/>
        </w:rPr>
      </w:pPr>
      <w:r>
        <w:rPr>
          <w:sz w:val="48"/>
          <w:szCs w:val="48"/>
          <w:lang w:val="en-US"/>
        </w:rPr>
        <w:br w:type="page"/>
      </w:r>
    </w:p>
    <w:p w14:paraId="37B21C7E" w14:textId="332AA425" w:rsidR="00A204AD" w:rsidRDefault="00A204AD">
      <w:pPr>
        <w:rPr>
          <w:sz w:val="48"/>
          <w:szCs w:val="48"/>
          <w:lang w:val="en-US"/>
        </w:rPr>
      </w:pPr>
      <w:r>
        <w:rPr>
          <w:noProof/>
          <w:sz w:val="48"/>
          <w:szCs w:val="48"/>
          <w:lang w:val="en-US"/>
        </w:rPr>
        <w:lastRenderedPageBreak/>
        <w:drawing>
          <wp:inline distT="0" distB="0" distL="0" distR="0" wp14:anchorId="05E7F65D" wp14:editId="3A78CC80">
            <wp:extent cx="8581211" cy="5517970"/>
            <wp:effectExtent l="762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8657411" cy="5566969"/>
                    </a:xfrm>
                    <a:prstGeom prst="rect">
                      <a:avLst/>
                    </a:prstGeom>
                  </pic:spPr>
                </pic:pic>
              </a:graphicData>
            </a:graphic>
          </wp:inline>
        </w:drawing>
      </w:r>
      <w:r>
        <w:rPr>
          <w:sz w:val="48"/>
          <w:szCs w:val="48"/>
          <w:lang w:val="en-US"/>
        </w:rPr>
        <w:br w:type="page"/>
      </w:r>
    </w:p>
    <w:p w14:paraId="2998CB2F" w14:textId="2AFCA21C" w:rsidR="006E25E2" w:rsidRDefault="00E46137" w:rsidP="006E25E2">
      <w:pPr>
        <w:tabs>
          <w:tab w:val="left" w:pos="1541"/>
        </w:tabs>
        <w:rPr>
          <w:sz w:val="72"/>
          <w:szCs w:val="72"/>
          <w:lang w:val="en-US"/>
        </w:rPr>
      </w:pPr>
      <w:r>
        <w:rPr>
          <w:sz w:val="72"/>
          <w:szCs w:val="72"/>
          <w:lang w:val="en-US"/>
        </w:rPr>
        <w:lastRenderedPageBreak/>
        <w:t>Result</w:t>
      </w:r>
    </w:p>
    <w:p w14:paraId="1A3B0FEB" w14:textId="0AC2DBA2" w:rsidR="00E46137" w:rsidRPr="00E46137" w:rsidRDefault="00E46137" w:rsidP="006E25E2">
      <w:pPr>
        <w:tabs>
          <w:tab w:val="left" w:pos="1541"/>
        </w:tabs>
        <w:rPr>
          <w:sz w:val="56"/>
          <w:szCs w:val="56"/>
          <w:lang w:val="en-US"/>
        </w:rPr>
      </w:pPr>
      <w:r>
        <w:rPr>
          <w:sz w:val="56"/>
          <w:szCs w:val="56"/>
          <w:lang w:val="en-US"/>
        </w:rPr>
        <w:t>3.1 Data Model</w:t>
      </w:r>
    </w:p>
    <w:tbl>
      <w:tblPr>
        <w:tblStyle w:val="TableGrid"/>
        <w:tblW w:w="0" w:type="auto"/>
        <w:tblLook w:val="04A0" w:firstRow="1" w:lastRow="0" w:firstColumn="1" w:lastColumn="0" w:noHBand="0" w:noVBand="1"/>
      </w:tblPr>
      <w:tblGrid>
        <w:gridCol w:w="3759"/>
        <w:gridCol w:w="5257"/>
      </w:tblGrid>
      <w:tr w:rsidR="006E25E2" w14:paraId="1F0FCFF6" w14:textId="77777777" w:rsidTr="002A3159">
        <w:tc>
          <w:tcPr>
            <w:tcW w:w="4508" w:type="dxa"/>
          </w:tcPr>
          <w:p w14:paraId="6CB47981" w14:textId="05FE2609" w:rsidR="006E25E2" w:rsidRDefault="002A3159" w:rsidP="006E25E2">
            <w:pPr>
              <w:tabs>
                <w:tab w:val="left" w:pos="1541"/>
              </w:tabs>
              <w:rPr>
                <w:sz w:val="48"/>
                <w:szCs w:val="48"/>
                <w:lang w:val="en-US"/>
              </w:rPr>
            </w:pPr>
            <w:r>
              <w:rPr>
                <w:sz w:val="48"/>
                <w:szCs w:val="48"/>
                <w:lang w:val="en-US"/>
              </w:rPr>
              <w:t>OBJECT NAME</w:t>
            </w:r>
          </w:p>
        </w:tc>
        <w:tc>
          <w:tcPr>
            <w:tcW w:w="4508" w:type="dxa"/>
          </w:tcPr>
          <w:p w14:paraId="62A640C6" w14:textId="3C1F7231" w:rsidR="006E25E2" w:rsidRDefault="002A3159" w:rsidP="006E25E2">
            <w:pPr>
              <w:tabs>
                <w:tab w:val="left" w:pos="1541"/>
              </w:tabs>
              <w:rPr>
                <w:sz w:val="48"/>
                <w:szCs w:val="48"/>
                <w:lang w:val="en-US"/>
              </w:rPr>
            </w:pPr>
            <w:r>
              <w:rPr>
                <w:sz w:val="48"/>
                <w:szCs w:val="48"/>
                <w:lang w:val="en-US"/>
              </w:rPr>
              <w:t>FIELDS IN THE OBJECT</w:t>
            </w:r>
          </w:p>
        </w:tc>
      </w:tr>
      <w:tr w:rsidR="006E25E2" w14:paraId="41E79C06" w14:textId="77777777" w:rsidTr="002A3159">
        <w:trPr>
          <w:trHeight w:val="3617"/>
        </w:trPr>
        <w:tc>
          <w:tcPr>
            <w:tcW w:w="4508" w:type="dxa"/>
          </w:tcPr>
          <w:p w14:paraId="3CA9D6A7" w14:textId="0EC4AAB1" w:rsidR="006E25E2" w:rsidRDefault="002A3159" w:rsidP="006E25E2">
            <w:pPr>
              <w:tabs>
                <w:tab w:val="left" w:pos="1541"/>
              </w:tabs>
              <w:rPr>
                <w:sz w:val="48"/>
                <w:szCs w:val="48"/>
                <w:lang w:val="en-US"/>
              </w:rPr>
            </w:pPr>
            <w:r>
              <w:rPr>
                <w:sz w:val="48"/>
                <w:szCs w:val="48"/>
                <w:lang w:val="en-US"/>
              </w:rPr>
              <w:t>LEAD</w:t>
            </w:r>
          </w:p>
        </w:tc>
        <w:tc>
          <w:tcPr>
            <w:tcW w:w="4508" w:type="dxa"/>
          </w:tcPr>
          <w:tbl>
            <w:tblPr>
              <w:tblStyle w:val="TableGrid"/>
              <w:tblW w:w="0" w:type="auto"/>
              <w:tblLook w:val="04A0" w:firstRow="1" w:lastRow="0" w:firstColumn="1" w:lastColumn="0" w:noHBand="0" w:noVBand="1"/>
            </w:tblPr>
            <w:tblGrid>
              <w:gridCol w:w="2141"/>
              <w:gridCol w:w="2141"/>
            </w:tblGrid>
            <w:tr w:rsidR="002A3159" w14:paraId="653610CC" w14:textId="77777777" w:rsidTr="002A3159">
              <w:tc>
                <w:tcPr>
                  <w:tcW w:w="2141" w:type="dxa"/>
                </w:tcPr>
                <w:p w14:paraId="6F9EB361" w14:textId="3E4A6BB4" w:rsidR="002A3159" w:rsidRDefault="002A3159" w:rsidP="006E25E2">
                  <w:pPr>
                    <w:tabs>
                      <w:tab w:val="left" w:pos="1541"/>
                    </w:tabs>
                    <w:rPr>
                      <w:sz w:val="48"/>
                      <w:szCs w:val="48"/>
                      <w:lang w:val="en-US"/>
                    </w:rPr>
                  </w:pPr>
                  <w:r>
                    <w:rPr>
                      <w:sz w:val="48"/>
                      <w:szCs w:val="48"/>
                      <w:lang w:val="en-US"/>
                    </w:rPr>
                    <w:t>FIELD LABEL</w:t>
                  </w:r>
                </w:p>
              </w:tc>
              <w:tc>
                <w:tcPr>
                  <w:tcW w:w="2141" w:type="dxa"/>
                </w:tcPr>
                <w:p w14:paraId="36549071" w14:textId="70710326" w:rsidR="002A3159" w:rsidRDefault="002A3159" w:rsidP="006E25E2">
                  <w:pPr>
                    <w:tabs>
                      <w:tab w:val="left" w:pos="1541"/>
                    </w:tabs>
                    <w:rPr>
                      <w:sz w:val="48"/>
                      <w:szCs w:val="48"/>
                      <w:lang w:val="en-US"/>
                    </w:rPr>
                  </w:pPr>
                  <w:r>
                    <w:rPr>
                      <w:sz w:val="48"/>
                      <w:szCs w:val="48"/>
                      <w:lang w:val="en-US"/>
                    </w:rPr>
                    <w:t>DATA TYPE</w:t>
                  </w:r>
                </w:p>
              </w:tc>
            </w:tr>
            <w:tr w:rsidR="002A3159" w14:paraId="63680227" w14:textId="77777777" w:rsidTr="002A3159">
              <w:tc>
                <w:tcPr>
                  <w:tcW w:w="2141" w:type="dxa"/>
                </w:tcPr>
                <w:p w14:paraId="662F4277" w14:textId="51E7A27E" w:rsidR="002A3159" w:rsidRDefault="002A3159" w:rsidP="006E25E2">
                  <w:pPr>
                    <w:tabs>
                      <w:tab w:val="left" w:pos="1541"/>
                    </w:tabs>
                    <w:rPr>
                      <w:sz w:val="48"/>
                      <w:szCs w:val="48"/>
                      <w:lang w:val="en-US"/>
                    </w:rPr>
                  </w:pPr>
                  <w:r>
                    <w:rPr>
                      <w:sz w:val="48"/>
                      <w:szCs w:val="48"/>
                      <w:lang w:val="en-US"/>
                    </w:rPr>
                    <w:t>LEAD</w:t>
                  </w:r>
                </w:p>
              </w:tc>
              <w:tc>
                <w:tcPr>
                  <w:tcW w:w="2141" w:type="dxa"/>
                </w:tcPr>
                <w:p w14:paraId="3E15BFB3" w14:textId="4CE6B62F" w:rsidR="002A3159" w:rsidRDefault="002A3159" w:rsidP="006E25E2">
                  <w:pPr>
                    <w:tabs>
                      <w:tab w:val="left" w:pos="1541"/>
                    </w:tabs>
                    <w:rPr>
                      <w:sz w:val="48"/>
                      <w:szCs w:val="48"/>
                      <w:lang w:val="en-US"/>
                    </w:rPr>
                  </w:pPr>
                  <w:r>
                    <w:rPr>
                      <w:sz w:val="48"/>
                      <w:szCs w:val="48"/>
                      <w:lang w:val="en-US"/>
                    </w:rPr>
                    <w:t>Auto number</w:t>
                  </w:r>
                </w:p>
              </w:tc>
            </w:tr>
            <w:tr w:rsidR="002A3159" w14:paraId="3407A5D5" w14:textId="77777777" w:rsidTr="002A3159">
              <w:tc>
                <w:tcPr>
                  <w:tcW w:w="2141" w:type="dxa"/>
                </w:tcPr>
                <w:p w14:paraId="282780FD" w14:textId="79AB8246" w:rsidR="002A3159" w:rsidRDefault="002A3159" w:rsidP="006E25E2">
                  <w:pPr>
                    <w:tabs>
                      <w:tab w:val="left" w:pos="1541"/>
                    </w:tabs>
                    <w:rPr>
                      <w:sz w:val="48"/>
                      <w:szCs w:val="48"/>
                      <w:lang w:val="en-US"/>
                    </w:rPr>
                  </w:pPr>
                  <w:r>
                    <w:rPr>
                      <w:sz w:val="48"/>
                      <w:szCs w:val="48"/>
                      <w:lang w:val="en-US"/>
                    </w:rPr>
                    <w:t>State</w:t>
                  </w:r>
                </w:p>
              </w:tc>
              <w:tc>
                <w:tcPr>
                  <w:tcW w:w="2141" w:type="dxa"/>
                </w:tcPr>
                <w:p w14:paraId="0E8C3631" w14:textId="210C6DF2" w:rsidR="002A3159" w:rsidRDefault="002A3159" w:rsidP="006E25E2">
                  <w:pPr>
                    <w:tabs>
                      <w:tab w:val="left" w:pos="1541"/>
                    </w:tabs>
                    <w:rPr>
                      <w:sz w:val="48"/>
                      <w:szCs w:val="48"/>
                      <w:lang w:val="en-US"/>
                    </w:rPr>
                  </w:pPr>
                  <w:r>
                    <w:rPr>
                      <w:sz w:val="48"/>
                      <w:szCs w:val="48"/>
                      <w:lang w:val="en-US"/>
                    </w:rPr>
                    <w:t>Picklist</w:t>
                  </w:r>
                </w:p>
              </w:tc>
            </w:tr>
            <w:tr w:rsidR="002A3159" w14:paraId="186198AA" w14:textId="77777777" w:rsidTr="002A3159">
              <w:tc>
                <w:tcPr>
                  <w:tcW w:w="2141" w:type="dxa"/>
                </w:tcPr>
                <w:p w14:paraId="2471A06A" w14:textId="60206542" w:rsidR="002A3159" w:rsidRDefault="002A3159" w:rsidP="006E25E2">
                  <w:pPr>
                    <w:tabs>
                      <w:tab w:val="left" w:pos="1541"/>
                    </w:tabs>
                    <w:rPr>
                      <w:sz w:val="48"/>
                      <w:szCs w:val="48"/>
                      <w:lang w:val="en-US"/>
                    </w:rPr>
                  </w:pPr>
                  <w:r>
                    <w:rPr>
                      <w:sz w:val="48"/>
                      <w:szCs w:val="48"/>
                      <w:lang w:val="en-US"/>
                    </w:rPr>
                    <w:t>City</w:t>
                  </w:r>
                </w:p>
              </w:tc>
              <w:tc>
                <w:tcPr>
                  <w:tcW w:w="2141" w:type="dxa"/>
                </w:tcPr>
                <w:p w14:paraId="3623D9A6" w14:textId="462A7C2B" w:rsidR="002A3159" w:rsidRDefault="002A3159" w:rsidP="006E25E2">
                  <w:pPr>
                    <w:tabs>
                      <w:tab w:val="left" w:pos="1541"/>
                    </w:tabs>
                    <w:rPr>
                      <w:sz w:val="48"/>
                      <w:szCs w:val="48"/>
                      <w:lang w:val="en-US"/>
                    </w:rPr>
                  </w:pPr>
                  <w:r>
                    <w:rPr>
                      <w:sz w:val="48"/>
                      <w:szCs w:val="48"/>
                      <w:lang w:val="en-US"/>
                    </w:rPr>
                    <w:t>Picklist</w:t>
                  </w:r>
                </w:p>
              </w:tc>
            </w:tr>
            <w:tr w:rsidR="002A3159" w14:paraId="6244B913" w14:textId="77777777" w:rsidTr="002A3159">
              <w:tc>
                <w:tcPr>
                  <w:tcW w:w="2141" w:type="dxa"/>
                </w:tcPr>
                <w:p w14:paraId="732A5FB0" w14:textId="406FA9F1" w:rsidR="002A3159" w:rsidRDefault="002A3159" w:rsidP="006E25E2">
                  <w:pPr>
                    <w:tabs>
                      <w:tab w:val="left" w:pos="1541"/>
                    </w:tabs>
                    <w:rPr>
                      <w:sz w:val="48"/>
                      <w:szCs w:val="48"/>
                      <w:lang w:val="en-US"/>
                    </w:rPr>
                  </w:pPr>
                  <w:r>
                    <w:rPr>
                      <w:sz w:val="48"/>
                      <w:szCs w:val="48"/>
                      <w:lang w:val="en-US"/>
                    </w:rPr>
                    <w:t>Email</w:t>
                  </w:r>
                </w:p>
              </w:tc>
              <w:tc>
                <w:tcPr>
                  <w:tcW w:w="2141" w:type="dxa"/>
                </w:tcPr>
                <w:p w14:paraId="3BA5CA0A" w14:textId="0F3FD6B4" w:rsidR="002A3159" w:rsidRDefault="002A3159" w:rsidP="006E25E2">
                  <w:pPr>
                    <w:tabs>
                      <w:tab w:val="left" w:pos="1541"/>
                    </w:tabs>
                    <w:rPr>
                      <w:sz w:val="48"/>
                      <w:szCs w:val="48"/>
                      <w:lang w:val="en-US"/>
                    </w:rPr>
                  </w:pPr>
                  <w:r>
                    <w:rPr>
                      <w:sz w:val="48"/>
                      <w:szCs w:val="48"/>
                      <w:lang w:val="en-US"/>
                    </w:rPr>
                    <w:t>Email</w:t>
                  </w:r>
                </w:p>
              </w:tc>
            </w:tr>
            <w:tr w:rsidR="002A3159" w14:paraId="3B2C667A" w14:textId="77777777" w:rsidTr="002A3159">
              <w:tc>
                <w:tcPr>
                  <w:tcW w:w="2141" w:type="dxa"/>
                </w:tcPr>
                <w:p w14:paraId="017CE6C5" w14:textId="404BFC1C" w:rsidR="002A3159" w:rsidRDefault="002A3159" w:rsidP="006E25E2">
                  <w:pPr>
                    <w:tabs>
                      <w:tab w:val="left" w:pos="1541"/>
                    </w:tabs>
                    <w:rPr>
                      <w:sz w:val="48"/>
                      <w:szCs w:val="48"/>
                      <w:lang w:val="en-US"/>
                    </w:rPr>
                  </w:pPr>
                  <w:r>
                    <w:rPr>
                      <w:sz w:val="48"/>
                      <w:szCs w:val="48"/>
                      <w:lang w:val="en-US"/>
                    </w:rPr>
                    <w:t>Phone</w:t>
                  </w:r>
                </w:p>
              </w:tc>
              <w:tc>
                <w:tcPr>
                  <w:tcW w:w="2141" w:type="dxa"/>
                </w:tcPr>
                <w:p w14:paraId="2FADD761" w14:textId="1C6269CC" w:rsidR="002A3159" w:rsidRDefault="002A3159" w:rsidP="006E25E2">
                  <w:pPr>
                    <w:tabs>
                      <w:tab w:val="left" w:pos="1541"/>
                    </w:tabs>
                    <w:rPr>
                      <w:sz w:val="48"/>
                      <w:szCs w:val="48"/>
                      <w:lang w:val="en-US"/>
                    </w:rPr>
                  </w:pPr>
                  <w:r>
                    <w:rPr>
                      <w:sz w:val="48"/>
                      <w:szCs w:val="48"/>
                      <w:lang w:val="en-US"/>
                    </w:rPr>
                    <w:t>Phone</w:t>
                  </w:r>
                </w:p>
              </w:tc>
            </w:tr>
          </w:tbl>
          <w:p w14:paraId="5A9C86AE" w14:textId="77777777" w:rsidR="006E25E2" w:rsidRDefault="006E25E2" w:rsidP="006E25E2">
            <w:pPr>
              <w:tabs>
                <w:tab w:val="left" w:pos="1541"/>
              </w:tabs>
              <w:rPr>
                <w:sz w:val="48"/>
                <w:szCs w:val="48"/>
                <w:lang w:val="en-US"/>
              </w:rPr>
            </w:pPr>
          </w:p>
        </w:tc>
      </w:tr>
      <w:tr w:rsidR="006E25E2" w14:paraId="236C7DA4" w14:textId="77777777" w:rsidTr="002A3159">
        <w:trPr>
          <w:trHeight w:val="3456"/>
        </w:trPr>
        <w:tc>
          <w:tcPr>
            <w:tcW w:w="4508" w:type="dxa"/>
          </w:tcPr>
          <w:p w14:paraId="6D5971B6" w14:textId="745D4E58" w:rsidR="006E25E2" w:rsidRDefault="002A3159" w:rsidP="006E25E2">
            <w:pPr>
              <w:tabs>
                <w:tab w:val="left" w:pos="1541"/>
              </w:tabs>
              <w:rPr>
                <w:sz w:val="48"/>
                <w:szCs w:val="48"/>
                <w:lang w:val="en-US"/>
              </w:rPr>
            </w:pPr>
            <w:r>
              <w:rPr>
                <w:sz w:val="48"/>
                <w:szCs w:val="48"/>
                <w:lang w:val="en-US"/>
              </w:rPr>
              <w:t>BUY</w:t>
            </w:r>
          </w:p>
        </w:tc>
        <w:tc>
          <w:tcPr>
            <w:tcW w:w="4508" w:type="dxa"/>
          </w:tcPr>
          <w:tbl>
            <w:tblPr>
              <w:tblStyle w:val="TableGrid"/>
              <w:tblW w:w="0" w:type="auto"/>
              <w:tblLook w:val="04A0" w:firstRow="1" w:lastRow="0" w:firstColumn="1" w:lastColumn="0" w:noHBand="0" w:noVBand="1"/>
            </w:tblPr>
            <w:tblGrid>
              <w:gridCol w:w="2141"/>
              <w:gridCol w:w="2420"/>
            </w:tblGrid>
            <w:tr w:rsidR="002A3159" w14:paraId="27BB0B7A" w14:textId="77777777" w:rsidTr="002A3159">
              <w:tc>
                <w:tcPr>
                  <w:tcW w:w="2141" w:type="dxa"/>
                </w:tcPr>
                <w:p w14:paraId="5092E2DE" w14:textId="1363743F" w:rsidR="002A3159" w:rsidRDefault="002A3159" w:rsidP="006E25E2">
                  <w:pPr>
                    <w:tabs>
                      <w:tab w:val="left" w:pos="1541"/>
                    </w:tabs>
                    <w:rPr>
                      <w:sz w:val="48"/>
                      <w:szCs w:val="48"/>
                      <w:lang w:val="en-US"/>
                    </w:rPr>
                  </w:pPr>
                  <w:r>
                    <w:rPr>
                      <w:sz w:val="48"/>
                      <w:szCs w:val="48"/>
                      <w:lang w:val="en-US"/>
                    </w:rPr>
                    <w:t>FIELD LABEL</w:t>
                  </w:r>
                </w:p>
              </w:tc>
              <w:tc>
                <w:tcPr>
                  <w:tcW w:w="2141" w:type="dxa"/>
                </w:tcPr>
                <w:p w14:paraId="2E164753" w14:textId="00EC6699" w:rsidR="002A3159" w:rsidRDefault="002A3159" w:rsidP="006E25E2">
                  <w:pPr>
                    <w:tabs>
                      <w:tab w:val="left" w:pos="1541"/>
                    </w:tabs>
                    <w:rPr>
                      <w:sz w:val="48"/>
                      <w:szCs w:val="48"/>
                      <w:lang w:val="en-US"/>
                    </w:rPr>
                  </w:pPr>
                  <w:r>
                    <w:rPr>
                      <w:sz w:val="48"/>
                      <w:szCs w:val="48"/>
                      <w:lang w:val="en-US"/>
                    </w:rPr>
                    <w:t>DATA TYPE</w:t>
                  </w:r>
                </w:p>
              </w:tc>
            </w:tr>
            <w:tr w:rsidR="002A3159" w14:paraId="57B94ACF" w14:textId="77777777" w:rsidTr="002A3159">
              <w:tc>
                <w:tcPr>
                  <w:tcW w:w="2141" w:type="dxa"/>
                </w:tcPr>
                <w:p w14:paraId="4DB4165F" w14:textId="5F3BB308" w:rsidR="002A3159" w:rsidRDefault="002A3159" w:rsidP="006E25E2">
                  <w:pPr>
                    <w:tabs>
                      <w:tab w:val="left" w:pos="1541"/>
                    </w:tabs>
                    <w:rPr>
                      <w:sz w:val="48"/>
                      <w:szCs w:val="48"/>
                      <w:lang w:val="en-US"/>
                    </w:rPr>
                  </w:pPr>
                  <w:r>
                    <w:rPr>
                      <w:sz w:val="48"/>
                      <w:szCs w:val="48"/>
                      <w:lang w:val="en-US"/>
                    </w:rPr>
                    <w:t>Buy</w:t>
                  </w:r>
                </w:p>
              </w:tc>
              <w:tc>
                <w:tcPr>
                  <w:tcW w:w="2141" w:type="dxa"/>
                </w:tcPr>
                <w:p w14:paraId="10CB0631" w14:textId="3FDD9E2D" w:rsidR="002A3159" w:rsidRDefault="002A3159" w:rsidP="006E25E2">
                  <w:pPr>
                    <w:tabs>
                      <w:tab w:val="left" w:pos="1541"/>
                    </w:tabs>
                    <w:rPr>
                      <w:sz w:val="48"/>
                      <w:szCs w:val="48"/>
                      <w:lang w:val="en-US"/>
                    </w:rPr>
                  </w:pPr>
                  <w:r>
                    <w:rPr>
                      <w:sz w:val="48"/>
                      <w:szCs w:val="48"/>
                      <w:lang w:val="en-US"/>
                    </w:rPr>
                    <w:t>Percent</w:t>
                  </w:r>
                </w:p>
              </w:tc>
            </w:tr>
            <w:tr w:rsidR="002A3159" w14:paraId="4ED12182" w14:textId="77777777" w:rsidTr="002A3159">
              <w:tc>
                <w:tcPr>
                  <w:tcW w:w="2141" w:type="dxa"/>
                </w:tcPr>
                <w:p w14:paraId="7A77CC33" w14:textId="754EED60" w:rsidR="002A3159" w:rsidRDefault="002A3159" w:rsidP="006E25E2">
                  <w:pPr>
                    <w:tabs>
                      <w:tab w:val="left" w:pos="1541"/>
                    </w:tabs>
                    <w:rPr>
                      <w:sz w:val="48"/>
                      <w:szCs w:val="48"/>
                      <w:lang w:val="en-US"/>
                    </w:rPr>
                  </w:pPr>
                  <w:r>
                    <w:rPr>
                      <w:sz w:val="48"/>
                      <w:szCs w:val="48"/>
                      <w:lang w:val="en-US"/>
                    </w:rPr>
                    <w:t>Property Type</w:t>
                  </w:r>
                </w:p>
              </w:tc>
              <w:tc>
                <w:tcPr>
                  <w:tcW w:w="2141" w:type="dxa"/>
                </w:tcPr>
                <w:p w14:paraId="60E1BB09" w14:textId="19D6F3DE" w:rsidR="002A3159" w:rsidRDefault="002A3159" w:rsidP="006E25E2">
                  <w:pPr>
                    <w:tabs>
                      <w:tab w:val="left" w:pos="1541"/>
                    </w:tabs>
                    <w:rPr>
                      <w:sz w:val="48"/>
                      <w:szCs w:val="48"/>
                      <w:lang w:val="en-US"/>
                    </w:rPr>
                  </w:pPr>
                  <w:r>
                    <w:rPr>
                      <w:sz w:val="48"/>
                      <w:szCs w:val="48"/>
                      <w:lang w:val="en-US"/>
                    </w:rPr>
                    <w:t>Picklist</w:t>
                  </w:r>
                </w:p>
              </w:tc>
            </w:tr>
            <w:tr w:rsidR="002A3159" w14:paraId="159A4487" w14:textId="77777777" w:rsidTr="002A3159">
              <w:tc>
                <w:tcPr>
                  <w:tcW w:w="2141" w:type="dxa"/>
                </w:tcPr>
                <w:p w14:paraId="47FF5EE1" w14:textId="2AB42334" w:rsidR="002A3159" w:rsidRDefault="002A3159" w:rsidP="006E25E2">
                  <w:pPr>
                    <w:tabs>
                      <w:tab w:val="left" w:pos="1541"/>
                    </w:tabs>
                    <w:rPr>
                      <w:sz w:val="48"/>
                      <w:szCs w:val="48"/>
                      <w:lang w:val="en-US"/>
                    </w:rPr>
                  </w:pPr>
                  <w:r>
                    <w:rPr>
                      <w:sz w:val="48"/>
                      <w:szCs w:val="48"/>
                      <w:lang w:val="en-US"/>
                    </w:rPr>
                    <w:t>Discount</w:t>
                  </w:r>
                </w:p>
              </w:tc>
              <w:tc>
                <w:tcPr>
                  <w:tcW w:w="2141" w:type="dxa"/>
                </w:tcPr>
                <w:p w14:paraId="2AE7B1BC" w14:textId="5D87BC70" w:rsidR="002A3159" w:rsidRDefault="002A3159" w:rsidP="006E25E2">
                  <w:pPr>
                    <w:tabs>
                      <w:tab w:val="left" w:pos="1541"/>
                    </w:tabs>
                    <w:rPr>
                      <w:sz w:val="48"/>
                      <w:szCs w:val="48"/>
                      <w:lang w:val="en-US"/>
                    </w:rPr>
                  </w:pPr>
                  <w:r>
                    <w:rPr>
                      <w:sz w:val="48"/>
                      <w:szCs w:val="48"/>
                      <w:lang w:val="en-US"/>
                    </w:rPr>
                    <w:t>Percentage</w:t>
                  </w:r>
                </w:p>
              </w:tc>
            </w:tr>
            <w:tr w:rsidR="002A3159" w14:paraId="79DC1BBE" w14:textId="77777777" w:rsidTr="002A3159">
              <w:tc>
                <w:tcPr>
                  <w:tcW w:w="2141" w:type="dxa"/>
                </w:tcPr>
                <w:p w14:paraId="5A43B09B" w14:textId="21452253" w:rsidR="002A3159" w:rsidRDefault="002A3159" w:rsidP="006E25E2">
                  <w:pPr>
                    <w:tabs>
                      <w:tab w:val="left" w:pos="1541"/>
                    </w:tabs>
                    <w:rPr>
                      <w:sz w:val="48"/>
                      <w:szCs w:val="48"/>
                      <w:lang w:val="en-US"/>
                    </w:rPr>
                  </w:pPr>
                  <w:r>
                    <w:rPr>
                      <w:sz w:val="48"/>
                      <w:szCs w:val="48"/>
                      <w:lang w:val="en-US"/>
                    </w:rPr>
                    <w:t>State</w:t>
                  </w:r>
                </w:p>
              </w:tc>
              <w:tc>
                <w:tcPr>
                  <w:tcW w:w="2141" w:type="dxa"/>
                </w:tcPr>
                <w:p w14:paraId="71DB01AC" w14:textId="7714B80E" w:rsidR="002A3159" w:rsidRDefault="002A3159" w:rsidP="006E25E2">
                  <w:pPr>
                    <w:tabs>
                      <w:tab w:val="left" w:pos="1541"/>
                    </w:tabs>
                    <w:rPr>
                      <w:sz w:val="48"/>
                      <w:szCs w:val="48"/>
                      <w:lang w:val="en-US"/>
                    </w:rPr>
                  </w:pPr>
                  <w:r>
                    <w:rPr>
                      <w:sz w:val="48"/>
                      <w:szCs w:val="48"/>
                      <w:lang w:val="en-US"/>
                    </w:rPr>
                    <w:t>Picklist</w:t>
                  </w:r>
                </w:p>
              </w:tc>
            </w:tr>
            <w:tr w:rsidR="002A3159" w14:paraId="6E1B824E" w14:textId="77777777" w:rsidTr="002A3159">
              <w:tc>
                <w:tcPr>
                  <w:tcW w:w="2141" w:type="dxa"/>
                </w:tcPr>
                <w:p w14:paraId="0C213665" w14:textId="0DECD0F8" w:rsidR="002A3159" w:rsidRDefault="002A3159" w:rsidP="006E25E2">
                  <w:pPr>
                    <w:tabs>
                      <w:tab w:val="left" w:pos="1541"/>
                    </w:tabs>
                    <w:rPr>
                      <w:sz w:val="48"/>
                      <w:szCs w:val="48"/>
                      <w:lang w:val="en-US"/>
                    </w:rPr>
                  </w:pPr>
                  <w:r>
                    <w:rPr>
                      <w:sz w:val="48"/>
                      <w:szCs w:val="48"/>
                      <w:lang w:val="en-US"/>
                    </w:rPr>
                    <w:t>City</w:t>
                  </w:r>
                </w:p>
              </w:tc>
              <w:tc>
                <w:tcPr>
                  <w:tcW w:w="2141" w:type="dxa"/>
                </w:tcPr>
                <w:p w14:paraId="71308998" w14:textId="0B196849" w:rsidR="002A3159" w:rsidRDefault="002A3159" w:rsidP="006E25E2">
                  <w:pPr>
                    <w:tabs>
                      <w:tab w:val="left" w:pos="1541"/>
                    </w:tabs>
                    <w:rPr>
                      <w:sz w:val="48"/>
                      <w:szCs w:val="48"/>
                      <w:lang w:val="en-US"/>
                    </w:rPr>
                  </w:pPr>
                  <w:r>
                    <w:rPr>
                      <w:sz w:val="48"/>
                      <w:szCs w:val="48"/>
                      <w:lang w:val="en-US"/>
                    </w:rPr>
                    <w:t>Picklist</w:t>
                  </w:r>
                </w:p>
              </w:tc>
            </w:tr>
            <w:tr w:rsidR="002A3159" w14:paraId="1233EE36" w14:textId="77777777" w:rsidTr="002A3159">
              <w:tc>
                <w:tcPr>
                  <w:tcW w:w="2141" w:type="dxa"/>
                </w:tcPr>
                <w:p w14:paraId="3062CE5E" w14:textId="24A3FBF4" w:rsidR="002A3159" w:rsidRDefault="002A3159" w:rsidP="006E25E2">
                  <w:pPr>
                    <w:tabs>
                      <w:tab w:val="left" w:pos="1541"/>
                    </w:tabs>
                    <w:rPr>
                      <w:sz w:val="48"/>
                      <w:szCs w:val="48"/>
                      <w:lang w:val="en-US"/>
                    </w:rPr>
                  </w:pPr>
                  <w:r>
                    <w:rPr>
                      <w:sz w:val="48"/>
                      <w:szCs w:val="48"/>
                      <w:lang w:val="en-US"/>
                    </w:rPr>
                    <w:t xml:space="preserve">Annual Amount </w:t>
                  </w:r>
                  <w:r>
                    <w:rPr>
                      <w:sz w:val="48"/>
                      <w:szCs w:val="48"/>
                      <w:lang w:val="en-US"/>
                    </w:rPr>
                    <w:lastRenderedPageBreak/>
                    <w:t>to be Paid</w:t>
                  </w:r>
                </w:p>
              </w:tc>
              <w:tc>
                <w:tcPr>
                  <w:tcW w:w="2141" w:type="dxa"/>
                </w:tcPr>
                <w:p w14:paraId="5993B281" w14:textId="4A74EF66" w:rsidR="002A3159" w:rsidRDefault="002A3159" w:rsidP="006E25E2">
                  <w:pPr>
                    <w:tabs>
                      <w:tab w:val="left" w:pos="1541"/>
                    </w:tabs>
                    <w:rPr>
                      <w:sz w:val="48"/>
                      <w:szCs w:val="48"/>
                      <w:lang w:val="en-US"/>
                    </w:rPr>
                  </w:pPr>
                  <w:r>
                    <w:rPr>
                      <w:sz w:val="48"/>
                      <w:szCs w:val="48"/>
                      <w:lang w:val="en-US"/>
                    </w:rPr>
                    <w:lastRenderedPageBreak/>
                    <w:t>Number</w:t>
                  </w:r>
                </w:p>
              </w:tc>
            </w:tr>
          </w:tbl>
          <w:p w14:paraId="1B6C43A9" w14:textId="77777777" w:rsidR="006E25E2" w:rsidRDefault="006E25E2" w:rsidP="006E25E2">
            <w:pPr>
              <w:tabs>
                <w:tab w:val="left" w:pos="1541"/>
              </w:tabs>
              <w:rPr>
                <w:sz w:val="48"/>
                <w:szCs w:val="48"/>
                <w:lang w:val="en-US"/>
              </w:rPr>
            </w:pPr>
          </w:p>
        </w:tc>
      </w:tr>
      <w:tr w:rsidR="006E25E2" w14:paraId="79D31EED" w14:textId="77777777" w:rsidTr="002A3159">
        <w:trPr>
          <w:trHeight w:val="4272"/>
        </w:trPr>
        <w:tc>
          <w:tcPr>
            <w:tcW w:w="4508" w:type="dxa"/>
          </w:tcPr>
          <w:p w14:paraId="141CCEDA" w14:textId="3ADAB152" w:rsidR="006E25E2" w:rsidRDefault="002A3159" w:rsidP="006E25E2">
            <w:pPr>
              <w:tabs>
                <w:tab w:val="left" w:pos="1541"/>
              </w:tabs>
              <w:rPr>
                <w:sz w:val="48"/>
                <w:szCs w:val="48"/>
                <w:lang w:val="en-US"/>
              </w:rPr>
            </w:pPr>
            <w:r>
              <w:rPr>
                <w:sz w:val="48"/>
                <w:szCs w:val="48"/>
                <w:lang w:val="en-US"/>
              </w:rPr>
              <w:lastRenderedPageBreak/>
              <w:t>RENT</w:t>
            </w:r>
          </w:p>
        </w:tc>
        <w:tc>
          <w:tcPr>
            <w:tcW w:w="4508" w:type="dxa"/>
          </w:tcPr>
          <w:tbl>
            <w:tblPr>
              <w:tblStyle w:val="TableGrid"/>
              <w:tblW w:w="0" w:type="auto"/>
              <w:tblLook w:val="04A0" w:firstRow="1" w:lastRow="0" w:firstColumn="1" w:lastColumn="0" w:noHBand="0" w:noVBand="1"/>
            </w:tblPr>
            <w:tblGrid>
              <w:gridCol w:w="2141"/>
              <w:gridCol w:w="2141"/>
            </w:tblGrid>
            <w:tr w:rsidR="002A3159" w14:paraId="23B25C6D" w14:textId="77777777" w:rsidTr="002A3159">
              <w:tc>
                <w:tcPr>
                  <w:tcW w:w="2141" w:type="dxa"/>
                </w:tcPr>
                <w:p w14:paraId="328E6411" w14:textId="324D8DA6" w:rsidR="002A3159" w:rsidRDefault="002A3159" w:rsidP="006E25E2">
                  <w:pPr>
                    <w:tabs>
                      <w:tab w:val="left" w:pos="1541"/>
                    </w:tabs>
                    <w:rPr>
                      <w:sz w:val="48"/>
                      <w:szCs w:val="48"/>
                      <w:lang w:val="en-US"/>
                    </w:rPr>
                  </w:pPr>
                  <w:r>
                    <w:rPr>
                      <w:sz w:val="48"/>
                      <w:szCs w:val="48"/>
                      <w:lang w:val="en-US"/>
                    </w:rPr>
                    <w:t>FIELD LABEL</w:t>
                  </w:r>
                </w:p>
              </w:tc>
              <w:tc>
                <w:tcPr>
                  <w:tcW w:w="2141" w:type="dxa"/>
                </w:tcPr>
                <w:p w14:paraId="1BA1A7E2" w14:textId="2369CFB0" w:rsidR="002A3159" w:rsidRDefault="002A3159" w:rsidP="002A3159">
                  <w:pPr>
                    <w:tabs>
                      <w:tab w:val="left" w:pos="1541"/>
                    </w:tabs>
                    <w:jc w:val="center"/>
                    <w:rPr>
                      <w:sz w:val="48"/>
                      <w:szCs w:val="48"/>
                      <w:lang w:val="en-US"/>
                    </w:rPr>
                  </w:pPr>
                  <w:r>
                    <w:rPr>
                      <w:sz w:val="48"/>
                      <w:szCs w:val="48"/>
                      <w:lang w:val="en-US"/>
                    </w:rPr>
                    <w:t>DATA TYPE</w:t>
                  </w:r>
                </w:p>
              </w:tc>
            </w:tr>
            <w:tr w:rsidR="002A3159" w14:paraId="1FA930AB" w14:textId="77777777" w:rsidTr="002A3159">
              <w:tc>
                <w:tcPr>
                  <w:tcW w:w="2141" w:type="dxa"/>
                </w:tcPr>
                <w:p w14:paraId="0C90747A" w14:textId="241ECE67" w:rsidR="002A3159" w:rsidRDefault="002A3159" w:rsidP="006E25E2">
                  <w:pPr>
                    <w:tabs>
                      <w:tab w:val="left" w:pos="1541"/>
                    </w:tabs>
                    <w:rPr>
                      <w:sz w:val="48"/>
                      <w:szCs w:val="48"/>
                      <w:lang w:val="en-US"/>
                    </w:rPr>
                  </w:pPr>
                  <w:r>
                    <w:rPr>
                      <w:sz w:val="48"/>
                      <w:szCs w:val="48"/>
                      <w:lang w:val="en-US"/>
                    </w:rPr>
                    <w:t>Rent</w:t>
                  </w:r>
                </w:p>
              </w:tc>
              <w:tc>
                <w:tcPr>
                  <w:tcW w:w="2141" w:type="dxa"/>
                </w:tcPr>
                <w:p w14:paraId="1CD12C9C" w14:textId="4248D7FB" w:rsidR="002A3159" w:rsidRDefault="002A3159" w:rsidP="006E25E2">
                  <w:pPr>
                    <w:tabs>
                      <w:tab w:val="left" w:pos="1541"/>
                    </w:tabs>
                    <w:rPr>
                      <w:sz w:val="48"/>
                      <w:szCs w:val="48"/>
                      <w:lang w:val="en-US"/>
                    </w:rPr>
                  </w:pPr>
                  <w:r>
                    <w:rPr>
                      <w:sz w:val="48"/>
                      <w:szCs w:val="48"/>
                      <w:lang w:val="en-US"/>
                    </w:rPr>
                    <w:t>Auto Number</w:t>
                  </w:r>
                </w:p>
              </w:tc>
            </w:tr>
            <w:tr w:rsidR="002A3159" w14:paraId="37CA3458" w14:textId="77777777" w:rsidTr="002A3159">
              <w:tc>
                <w:tcPr>
                  <w:tcW w:w="2141" w:type="dxa"/>
                </w:tcPr>
                <w:p w14:paraId="38BCDB5A" w14:textId="5B008470" w:rsidR="002A3159" w:rsidRDefault="00E07EFD" w:rsidP="006E25E2">
                  <w:pPr>
                    <w:tabs>
                      <w:tab w:val="left" w:pos="1541"/>
                    </w:tabs>
                    <w:rPr>
                      <w:sz w:val="48"/>
                      <w:szCs w:val="48"/>
                      <w:lang w:val="en-US"/>
                    </w:rPr>
                  </w:pPr>
                  <w:r>
                    <w:rPr>
                      <w:sz w:val="48"/>
                      <w:szCs w:val="48"/>
                      <w:lang w:val="en-US"/>
                    </w:rPr>
                    <w:t>Rental City</w:t>
                  </w:r>
                </w:p>
              </w:tc>
              <w:tc>
                <w:tcPr>
                  <w:tcW w:w="2141" w:type="dxa"/>
                </w:tcPr>
                <w:p w14:paraId="4037CD42" w14:textId="52E92B97" w:rsidR="002A3159" w:rsidRDefault="00E07EFD" w:rsidP="006E25E2">
                  <w:pPr>
                    <w:tabs>
                      <w:tab w:val="left" w:pos="1541"/>
                    </w:tabs>
                    <w:rPr>
                      <w:sz w:val="48"/>
                      <w:szCs w:val="48"/>
                      <w:lang w:val="en-US"/>
                    </w:rPr>
                  </w:pPr>
                  <w:r>
                    <w:rPr>
                      <w:sz w:val="48"/>
                      <w:szCs w:val="48"/>
                      <w:lang w:val="en-US"/>
                    </w:rPr>
                    <w:t>Text</w:t>
                  </w:r>
                </w:p>
              </w:tc>
            </w:tr>
            <w:tr w:rsidR="002A3159" w14:paraId="75603EFD" w14:textId="77777777" w:rsidTr="00E07EFD">
              <w:trPr>
                <w:trHeight w:val="111"/>
              </w:trPr>
              <w:tc>
                <w:tcPr>
                  <w:tcW w:w="2141" w:type="dxa"/>
                </w:tcPr>
                <w:p w14:paraId="6346E5DD" w14:textId="7B9B169E" w:rsidR="002A3159" w:rsidRDefault="00E07EFD" w:rsidP="006E25E2">
                  <w:pPr>
                    <w:tabs>
                      <w:tab w:val="left" w:pos="1541"/>
                    </w:tabs>
                    <w:rPr>
                      <w:sz w:val="48"/>
                      <w:szCs w:val="48"/>
                      <w:lang w:val="en-US"/>
                    </w:rPr>
                  </w:pPr>
                  <w:r>
                    <w:rPr>
                      <w:sz w:val="48"/>
                      <w:szCs w:val="48"/>
                      <w:lang w:val="en-US"/>
                    </w:rPr>
                    <w:t>BHK Type</w:t>
                  </w:r>
                </w:p>
              </w:tc>
              <w:tc>
                <w:tcPr>
                  <w:tcW w:w="2141" w:type="dxa"/>
                </w:tcPr>
                <w:p w14:paraId="31ED3D95" w14:textId="3EC88EDA" w:rsidR="002A3159" w:rsidRDefault="00E07EFD" w:rsidP="006E25E2">
                  <w:pPr>
                    <w:tabs>
                      <w:tab w:val="left" w:pos="1541"/>
                    </w:tabs>
                    <w:rPr>
                      <w:sz w:val="48"/>
                      <w:szCs w:val="48"/>
                      <w:lang w:val="en-US"/>
                    </w:rPr>
                  </w:pPr>
                  <w:r>
                    <w:rPr>
                      <w:sz w:val="48"/>
                      <w:szCs w:val="48"/>
                      <w:lang w:val="en-US"/>
                    </w:rPr>
                    <w:t>Picklist</w:t>
                  </w:r>
                </w:p>
              </w:tc>
            </w:tr>
          </w:tbl>
          <w:p w14:paraId="3038459B" w14:textId="77777777" w:rsidR="006E25E2" w:rsidRDefault="006E25E2" w:rsidP="006E25E2">
            <w:pPr>
              <w:tabs>
                <w:tab w:val="left" w:pos="1541"/>
              </w:tabs>
              <w:rPr>
                <w:sz w:val="48"/>
                <w:szCs w:val="48"/>
                <w:lang w:val="en-US"/>
              </w:rPr>
            </w:pPr>
          </w:p>
        </w:tc>
      </w:tr>
      <w:tr w:rsidR="006E25E2" w14:paraId="00E98463" w14:textId="77777777" w:rsidTr="002A3159">
        <w:trPr>
          <w:trHeight w:val="4961"/>
        </w:trPr>
        <w:tc>
          <w:tcPr>
            <w:tcW w:w="4508" w:type="dxa"/>
          </w:tcPr>
          <w:p w14:paraId="33565F36" w14:textId="06B01744" w:rsidR="006E25E2" w:rsidRDefault="00E07EFD" w:rsidP="006E25E2">
            <w:pPr>
              <w:tabs>
                <w:tab w:val="left" w:pos="1541"/>
              </w:tabs>
              <w:rPr>
                <w:sz w:val="48"/>
                <w:szCs w:val="48"/>
                <w:lang w:val="en-US"/>
              </w:rPr>
            </w:pPr>
            <w:r>
              <w:rPr>
                <w:sz w:val="48"/>
                <w:szCs w:val="48"/>
                <w:lang w:val="en-US"/>
              </w:rPr>
              <w:t>LOAN</w:t>
            </w:r>
          </w:p>
        </w:tc>
        <w:tc>
          <w:tcPr>
            <w:tcW w:w="4508" w:type="dxa"/>
          </w:tcPr>
          <w:tbl>
            <w:tblPr>
              <w:tblStyle w:val="TableGrid"/>
              <w:tblW w:w="0" w:type="auto"/>
              <w:tblLook w:val="04A0" w:firstRow="1" w:lastRow="0" w:firstColumn="1" w:lastColumn="0" w:noHBand="0" w:noVBand="1"/>
            </w:tblPr>
            <w:tblGrid>
              <w:gridCol w:w="2611"/>
              <w:gridCol w:w="2420"/>
            </w:tblGrid>
            <w:tr w:rsidR="002A3159" w14:paraId="3E496D5A" w14:textId="77777777" w:rsidTr="00E07EFD">
              <w:trPr>
                <w:trHeight w:val="55"/>
              </w:trPr>
              <w:tc>
                <w:tcPr>
                  <w:tcW w:w="2275" w:type="dxa"/>
                </w:tcPr>
                <w:p w14:paraId="048402DC" w14:textId="73B316DF" w:rsidR="002A3159" w:rsidRDefault="00E07EFD" w:rsidP="006E25E2">
                  <w:pPr>
                    <w:tabs>
                      <w:tab w:val="left" w:pos="1541"/>
                    </w:tabs>
                    <w:rPr>
                      <w:sz w:val="48"/>
                      <w:szCs w:val="48"/>
                      <w:lang w:val="en-US"/>
                    </w:rPr>
                  </w:pPr>
                  <w:r>
                    <w:rPr>
                      <w:sz w:val="48"/>
                      <w:szCs w:val="48"/>
                      <w:lang w:val="en-US"/>
                    </w:rPr>
                    <w:t>FIELD LABEL</w:t>
                  </w:r>
                </w:p>
              </w:tc>
              <w:tc>
                <w:tcPr>
                  <w:tcW w:w="2111" w:type="dxa"/>
                </w:tcPr>
                <w:p w14:paraId="576E51EA" w14:textId="72ECD5C5" w:rsidR="002A3159" w:rsidRDefault="00E07EFD" w:rsidP="006E25E2">
                  <w:pPr>
                    <w:tabs>
                      <w:tab w:val="left" w:pos="1541"/>
                    </w:tabs>
                    <w:rPr>
                      <w:sz w:val="48"/>
                      <w:szCs w:val="48"/>
                      <w:lang w:val="en-US"/>
                    </w:rPr>
                  </w:pPr>
                  <w:r>
                    <w:rPr>
                      <w:sz w:val="48"/>
                      <w:szCs w:val="48"/>
                      <w:lang w:val="en-US"/>
                    </w:rPr>
                    <w:t>DATA TYPE</w:t>
                  </w:r>
                </w:p>
              </w:tc>
            </w:tr>
            <w:tr w:rsidR="002A3159" w14:paraId="20A66509" w14:textId="77777777" w:rsidTr="00E07EFD">
              <w:trPr>
                <w:trHeight w:val="55"/>
              </w:trPr>
              <w:tc>
                <w:tcPr>
                  <w:tcW w:w="2275" w:type="dxa"/>
                </w:tcPr>
                <w:p w14:paraId="21F4EC64" w14:textId="7EA2824B" w:rsidR="002A3159" w:rsidRDefault="00E07EFD" w:rsidP="006E25E2">
                  <w:pPr>
                    <w:tabs>
                      <w:tab w:val="left" w:pos="1541"/>
                    </w:tabs>
                    <w:rPr>
                      <w:sz w:val="48"/>
                      <w:szCs w:val="48"/>
                      <w:lang w:val="en-US"/>
                    </w:rPr>
                  </w:pPr>
                  <w:r>
                    <w:rPr>
                      <w:sz w:val="48"/>
                      <w:szCs w:val="48"/>
                      <w:lang w:val="en-US"/>
                    </w:rPr>
                    <w:t>Loan ID</w:t>
                  </w:r>
                </w:p>
              </w:tc>
              <w:tc>
                <w:tcPr>
                  <w:tcW w:w="2111" w:type="dxa"/>
                </w:tcPr>
                <w:p w14:paraId="4C1D71DF" w14:textId="6F25DA2B" w:rsidR="002A3159" w:rsidRDefault="00E07EFD" w:rsidP="006E25E2">
                  <w:pPr>
                    <w:tabs>
                      <w:tab w:val="left" w:pos="1541"/>
                    </w:tabs>
                    <w:rPr>
                      <w:sz w:val="48"/>
                      <w:szCs w:val="48"/>
                      <w:lang w:val="en-US"/>
                    </w:rPr>
                  </w:pPr>
                  <w:r>
                    <w:rPr>
                      <w:sz w:val="48"/>
                      <w:szCs w:val="48"/>
                      <w:lang w:val="en-US"/>
                    </w:rPr>
                    <w:t>Auto Number</w:t>
                  </w:r>
                </w:p>
              </w:tc>
            </w:tr>
            <w:tr w:rsidR="002A3159" w14:paraId="645D58C4" w14:textId="77777777" w:rsidTr="00E07EFD">
              <w:trPr>
                <w:trHeight w:val="54"/>
              </w:trPr>
              <w:tc>
                <w:tcPr>
                  <w:tcW w:w="2275" w:type="dxa"/>
                </w:tcPr>
                <w:p w14:paraId="2A7EC8C3" w14:textId="5795E241" w:rsidR="002A3159" w:rsidRDefault="00E07EFD" w:rsidP="006E25E2">
                  <w:pPr>
                    <w:tabs>
                      <w:tab w:val="left" w:pos="1541"/>
                    </w:tabs>
                    <w:rPr>
                      <w:sz w:val="48"/>
                      <w:szCs w:val="48"/>
                      <w:lang w:val="en-US"/>
                    </w:rPr>
                  </w:pPr>
                  <w:r>
                    <w:rPr>
                      <w:sz w:val="48"/>
                      <w:szCs w:val="48"/>
                      <w:lang w:val="en-US"/>
                    </w:rPr>
                    <w:t>Interest Rate</w:t>
                  </w:r>
                </w:p>
              </w:tc>
              <w:tc>
                <w:tcPr>
                  <w:tcW w:w="2111" w:type="dxa"/>
                </w:tcPr>
                <w:p w14:paraId="5CE8A70C" w14:textId="2AD8C7A2" w:rsidR="002A3159" w:rsidRDefault="00E07EFD" w:rsidP="006E25E2">
                  <w:pPr>
                    <w:tabs>
                      <w:tab w:val="left" w:pos="1541"/>
                    </w:tabs>
                    <w:rPr>
                      <w:sz w:val="48"/>
                      <w:szCs w:val="48"/>
                      <w:lang w:val="en-US"/>
                    </w:rPr>
                  </w:pPr>
                  <w:r>
                    <w:rPr>
                      <w:sz w:val="48"/>
                      <w:szCs w:val="48"/>
                      <w:lang w:val="en-US"/>
                    </w:rPr>
                    <w:t>Percentage</w:t>
                  </w:r>
                </w:p>
              </w:tc>
            </w:tr>
            <w:tr w:rsidR="002A3159" w14:paraId="51944E3A" w14:textId="77777777" w:rsidTr="00E07EFD">
              <w:trPr>
                <w:trHeight w:val="28"/>
              </w:trPr>
              <w:tc>
                <w:tcPr>
                  <w:tcW w:w="2275" w:type="dxa"/>
                </w:tcPr>
                <w:p w14:paraId="6C233623" w14:textId="4E092663" w:rsidR="002A3159" w:rsidRDefault="00E07EFD" w:rsidP="006E25E2">
                  <w:pPr>
                    <w:tabs>
                      <w:tab w:val="left" w:pos="1541"/>
                    </w:tabs>
                    <w:rPr>
                      <w:sz w:val="48"/>
                      <w:szCs w:val="48"/>
                      <w:lang w:val="en-US"/>
                    </w:rPr>
                  </w:pPr>
                  <w:r>
                    <w:rPr>
                      <w:sz w:val="48"/>
                      <w:szCs w:val="48"/>
                      <w:lang w:val="en-US"/>
                    </w:rPr>
                    <w:t>Term</w:t>
                  </w:r>
                </w:p>
              </w:tc>
              <w:tc>
                <w:tcPr>
                  <w:tcW w:w="2111" w:type="dxa"/>
                </w:tcPr>
                <w:p w14:paraId="1DE0BBE0" w14:textId="0A86709B" w:rsidR="002A3159" w:rsidRDefault="00E07EFD" w:rsidP="006E25E2">
                  <w:pPr>
                    <w:tabs>
                      <w:tab w:val="left" w:pos="1541"/>
                    </w:tabs>
                    <w:rPr>
                      <w:sz w:val="48"/>
                      <w:szCs w:val="48"/>
                      <w:lang w:val="en-US"/>
                    </w:rPr>
                  </w:pPr>
                  <w:r>
                    <w:rPr>
                      <w:sz w:val="48"/>
                      <w:szCs w:val="48"/>
                      <w:lang w:val="en-US"/>
                    </w:rPr>
                    <w:t>Number</w:t>
                  </w:r>
                </w:p>
              </w:tc>
            </w:tr>
            <w:tr w:rsidR="002A3159" w14:paraId="3430D63C" w14:textId="77777777" w:rsidTr="00E07EFD">
              <w:trPr>
                <w:trHeight w:val="55"/>
              </w:trPr>
              <w:tc>
                <w:tcPr>
                  <w:tcW w:w="2275" w:type="dxa"/>
                </w:tcPr>
                <w:p w14:paraId="4189D658" w14:textId="5917AD38" w:rsidR="002A3159" w:rsidRDefault="00E07EFD" w:rsidP="006E25E2">
                  <w:pPr>
                    <w:tabs>
                      <w:tab w:val="left" w:pos="1541"/>
                    </w:tabs>
                    <w:rPr>
                      <w:sz w:val="48"/>
                      <w:szCs w:val="48"/>
                      <w:lang w:val="en-US"/>
                    </w:rPr>
                  </w:pPr>
                  <w:r>
                    <w:rPr>
                      <w:sz w:val="48"/>
                      <w:szCs w:val="48"/>
                      <w:lang w:val="en-US"/>
                    </w:rPr>
                    <w:t>Annual Loan</w:t>
                  </w:r>
                </w:p>
              </w:tc>
              <w:tc>
                <w:tcPr>
                  <w:tcW w:w="2111" w:type="dxa"/>
                </w:tcPr>
                <w:p w14:paraId="5FF0CE8D" w14:textId="11FF4292" w:rsidR="002A3159" w:rsidRDefault="00E07EFD" w:rsidP="006E25E2">
                  <w:pPr>
                    <w:tabs>
                      <w:tab w:val="left" w:pos="1541"/>
                    </w:tabs>
                    <w:rPr>
                      <w:sz w:val="48"/>
                      <w:szCs w:val="48"/>
                      <w:lang w:val="en-US"/>
                    </w:rPr>
                  </w:pPr>
                  <w:r>
                    <w:rPr>
                      <w:sz w:val="48"/>
                      <w:szCs w:val="48"/>
                      <w:lang w:val="en-US"/>
                    </w:rPr>
                    <w:t>Number</w:t>
                  </w:r>
                </w:p>
              </w:tc>
            </w:tr>
            <w:tr w:rsidR="002A3159" w14:paraId="72376EE7" w14:textId="77777777" w:rsidTr="00E07EFD">
              <w:trPr>
                <w:trHeight w:val="110"/>
              </w:trPr>
              <w:tc>
                <w:tcPr>
                  <w:tcW w:w="2275" w:type="dxa"/>
                </w:tcPr>
                <w:p w14:paraId="50977B8F" w14:textId="2DCE4867" w:rsidR="002A3159" w:rsidRDefault="00E07EFD" w:rsidP="006E25E2">
                  <w:pPr>
                    <w:tabs>
                      <w:tab w:val="left" w:pos="1541"/>
                    </w:tabs>
                    <w:rPr>
                      <w:sz w:val="48"/>
                      <w:szCs w:val="48"/>
                      <w:lang w:val="en-US"/>
                    </w:rPr>
                  </w:pPr>
                  <w:r>
                    <w:rPr>
                      <w:sz w:val="48"/>
                      <w:szCs w:val="48"/>
                      <w:lang w:val="en-US"/>
                    </w:rPr>
                    <w:t>Total Loan Installments</w:t>
                  </w:r>
                </w:p>
              </w:tc>
              <w:tc>
                <w:tcPr>
                  <w:tcW w:w="2111" w:type="dxa"/>
                </w:tcPr>
                <w:p w14:paraId="5E6C0CE4" w14:textId="57764DF8" w:rsidR="002A3159" w:rsidRDefault="00E07EFD" w:rsidP="006E25E2">
                  <w:pPr>
                    <w:tabs>
                      <w:tab w:val="left" w:pos="1541"/>
                    </w:tabs>
                    <w:rPr>
                      <w:sz w:val="48"/>
                      <w:szCs w:val="48"/>
                      <w:lang w:val="en-US"/>
                    </w:rPr>
                  </w:pPr>
                  <w:r>
                    <w:rPr>
                      <w:sz w:val="48"/>
                      <w:szCs w:val="48"/>
                      <w:lang w:val="en-US"/>
                    </w:rPr>
                    <w:t>Number</w:t>
                  </w:r>
                </w:p>
              </w:tc>
            </w:tr>
            <w:tr w:rsidR="002A3159" w14:paraId="785C3D76" w14:textId="77777777" w:rsidTr="00E07EFD">
              <w:trPr>
                <w:trHeight w:val="28"/>
              </w:trPr>
              <w:tc>
                <w:tcPr>
                  <w:tcW w:w="2275" w:type="dxa"/>
                </w:tcPr>
                <w:p w14:paraId="53A67938" w14:textId="5E515A0A" w:rsidR="002A3159" w:rsidRDefault="00E07EFD" w:rsidP="006E25E2">
                  <w:pPr>
                    <w:tabs>
                      <w:tab w:val="left" w:pos="1541"/>
                    </w:tabs>
                    <w:rPr>
                      <w:sz w:val="48"/>
                      <w:szCs w:val="48"/>
                      <w:lang w:val="en-US"/>
                    </w:rPr>
                  </w:pPr>
                  <w:r>
                    <w:rPr>
                      <w:sz w:val="48"/>
                      <w:szCs w:val="48"/>
                      <w:lang w:val="en-US"/>
                    </w:rPr>
                    <w:lastRenderedPageBreak/>
                    <w:t>Loan Repayment</w:t>
                  </w:r>
                </w:p>
              </w:tc>
              <w:tc>
                <w:tcPr>
                  <w:tcW w:w="2111" w:type="dxa"/>
                </w:tcPr>
                <w:p w14:paraId="3485495D" w14:textId="198F4C53" w:rsidR="002A3159" w:rsidRDefault="00E07EFD" w:rsidP="006E25E2">
                  <w:pPr>
                    <w:tabs>
                      <w:tab w:val="left" w:pos="1541"/>
                    </w:tabs>
                    <w:rPr>
                      <w:sz w:val="48"/>
                      <w:szCs w:val="48"/>
                      <w:lang w:val="en-US"/>
                    </w:rPr>
                  </w:pPr>
                  <w:r>
                    <w:rPr>
                      <w:sz w:val="48"/>
                      <w:szCs w:val="48"/>
                      <w:lang w:val="en-US"/>
                    </w:rPr>
                    <w:t>Number</w:t>
                  </w:r>
                </w:p>
              </w:tc>
            </w:tr>
            <w:tr w:rsidR="002A3159" w14:paraId="2806E62A" w14:textId="77777777" w:rsidTr="00E07EFD">
              <w:trPr>
                <w:trHeight w:val="28"/>
              </w:trPr>
              <w:tc>
                <w:tcPr>
                  <w:tcW w:w="2275" w:type="dxa"/>
                </w:tcPr>
                <w:p w14:paraId="05AEDF6B" w14:textId="1EF2026F" w:rsidR="002A3159" w:rsidRDefault="00E07EFD" w:rsidP="006E25E2">
                  <w:pPr>
                    <w:tabs>
                      <w:tab w:val="left" w:pos="1541"/>
                    </w:tabs>
                    <w:rPr>
                      <w:sz w:val="48"/>
                      <w:szCs w:val="48"/>
                      <w:lang w:val="en-US"/>
                    </w:rPr>
                  </w:pPr>
                  <w:r>
                    <w:rPr>
                      <w:sz w:val="48"/>
                      <w:szCs w:val="48"/>
                      <w:lang w:val="en-US"/>
                    </w:rPr>
                    <w:t>Loan Amount</w:t>
                  </w:r>
                </w:p>
              </w:tc>
              <w:tc>
                <w:tcPr>
                  <w:tcW w:w="2111" w:type="dxa"/>
                </w:tcPr>
                <w:p w14:paraId="20BDAF9D" w14:textId="46B84FC0" w:rsidR="002A3159" w:rsidRDefault="00E07EFD" w:rsidP="006E25E2">
                  <w:pPr>
                    <w:tabs>
                      <w:tab w:val="left" w:pos="1541"/>
                    </w:tabs>
                    <w:rPr>
                      <w:sz w:val="48"/>
                      <w:szCs w:val="48"/>
                      <w:lang w:val="en-US"/>
                    </w:rPr>
                  </w:pPr>
                  <w:r>
                    <w:rPr>
                      <w:sz w:val="48"/>
                      <w:szCs w:val="48"/>
                      <w:lang w:val="en-US"/>
                    </w:rPr>
                    <w:t>Formula</w:t>
                  </w:r>
                </w:p>
              </w:tc>
            </w:tr>
          </w:tbl>
          <w:p w14:paraId="138F70DD" w14:textId="77777777" w:rsidR="006E25E2" w:rsidRDefault="006E25E2" w:rsidP="006E25E2">
            <w:pPr>
              <w:tabs>
                <w:tab w:val="left" w:pos="1541"/>
              </w:tabs>
              <w:rPr>
                <w:sz w:val="48"/>
                <w:szCs w:val="48"/>
                <w:lang w:val="en-US"/>
              </w:rPr>
            </w:pPr>
          </w:p>
        </w:tc>
      </w:tr>
    </w:tbl>
    <w:p w14:paraId="7AB788A9" w14:textId="333DD917" w:rsidR="005F1D99" w:rsidRDefault="005F1D99" w:rsidP="006E25E2">
      <w:pPr>
        <w:tabs>
          <w:tab w:val="left" w:pos="1541"/>
        </w:tabs>
        <w:rPr>
          <w:sz w:val="48"/>
          <w:szCs w:val="48"/>
          <w:lang w:val="en-US"/>
        </w:rPr>
      </w:pPr>
    </w:p>
    <w:p w14:paraId="66BE0ED6" w14:textId="77777777" w:rsidR="005F1D99" w:rsidRDefault="005F1D99">
      <w:pPr>
        <w:rPr>
          <w:sz w:val="48"/>
          <w:szCs w:val="48"/>
          <w:lang w:val="en-US"/>
        </w:rPr>
      </w:pPr>
      <w:r>
        <w:rPr>
          <w:sz w:val="48"/>
          <w:szCs w:val="48"/>
          <w:lang w:val="en-US"/>
        </w:rPr>
        <w:br w:type="page"/>
      </w:r>
    </w:p>
    <w:p w14:paraId="5C36894B" w14:textId="4139DFA3" w:rsidR="008D5AE3" w:rsidRDefault="005F1D99" w:rsidP="006E25E2">
      <w:pPr>
        <w:tabs>
          <w:tab w:val="left" w:pos="1541"/>
        </w:tabs>
        <w:rPr>
          <w:sz w:val="56"/>
          <w:szCs w:val="56"/>
          <w:lang w:val="en-US"/>
        </w:rPr>
      </w:pPr>
      <w:r>
        <w:rPr>
          <w:sz w:val="56"/>
          <w:szCs w:val="56"/>
          <w:lang w:val="en-US"/>
        </w:rPr>
        <w:lastRenderedPageBreak/>
        <w:t>3.2Activity and Screenshot</w:t>
      </w:r>
    </w:p>
    <w:p w14:paraId="5230E181" w14:textId="306ABBBD" w:rsidR="005F1D99" w:rsidRDefault="005F1D99" w:rsidP="006E25E2">
      <w:pPr>
        <w:tabs>
          <w:tab w:val="left" w:pos="1541"/>
        </w:tabs>
        <w:rPr>
          <w:noProof/>
          <w:sz w:val="56"/>
          <w:szCs w:val="56"/>
          <w:lang w:val="en-US"/>
        </w:rPr>
      </w:pPr>
    </w:p>
    <w:p w14:paraId="0CEDB2CE" w14:textId="128B4D4A" w:rsidR="005F1D99" w:rsidRDefault="005F1D99" w:rsidP="005F1D99">
      <w:pPr>
        <w:tabs>
          <w:tab w:val="left" w:pos="1971"/>
        </w:tabs>
        <w:rPr>
          <w:sz w:val="40"/>
          <w:szCs w:val="40"/>
          <w:lang w:val="en-US"/>
        </w:rPr>
      </w:pPr>
      <w:r>
        <w:rPr>
          <w:sz w:val="56"/>
          <w:szCs w:val="56"/>
          <w:lang w:val="en-US"/>
        </w:rPr>
        <w:tab/>
      </w:r>
      <w:r w:rsidR="005F2262">
        <w:rPr>
          <w:noProof/>
          <w:sz w:val="56"/>
          <w:szCs w:val="56"/>
          <w:lang w:val="en-US"/>
        </w:rPr>
        <w:drawing>
          <wp:inline distT="0" distB="0" distL="0" distR="0" wp14:anchorId="0520C8E8" wp14:editId="4EAB065A">
            <wp:extent cx="6432182" cy="3618014"/>
            <wp:effectExtent l="0" t="0" r="698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93414" cy="3652456"/>
                    </a:xfrm>
                    <a:prstGeom prst="rect">
                      <a:avLst/>
                    </a:prstGeom>
                  </pic:spPr>
                </pic:pic>
              </a:graphicData>
            </a:graphic>
          </wp:inline>
        </w:drawing>
      </w:r>
    </w:p>
    <w:p w14:paraId="5E0D84F0" w14:textId="2C811557" w:rsidR="005F1D99" w:rsidRDefault="005F2262" w:rsidP="005F1D99">
      <w:pPr>
        <w:tabs>
          <w:tab w:val="left" w:pos="1971"/>
        </w:tabs>
        <w:rPr>
          <w:sz w:val="40"/>
          <w:szCs w:val="40"/>
          <w:lang w:val="en-US"/>
        </w:rPr>
      </w:pPr>
      <w:r>
        <w:rPr>
          <w:sz w:val="40"/>
          <w:szCs w:val="40"/>
          <w:lang w:val="en-US"/>
        </w:rPr>
        <w:t>Object Lead and its field</w:t>
      </w:r>
    </w:p>
    <w:p w14:paraId="4A7701B5" w14:textId="77777777" w:rsidR="005F2262" w:rsidRDefault="005F2262" w:rsidP="005F1D99">
      <w:pPr>
        <w:tabs>
          <w:tab w:val="left" w:pos="1971"/>
        </w:tabs>
        <w:rPr>
          <w:sz w:val="40"/>
          <w:szCs w:val="40"/>
          <w:lang w:val="en-US"/>
        </w:rPr>
      </w:pPr>
    </w:p>
    <w:p w14:paraId="7986D9FE" w14:textId="5DB672BE" w:rsidR="005F2262" w:rsidRDefault="005F2262" w:rsidP="005F1D99">
      <w:pPr>
        <w:tabs>
          <w:tab w:val="left" w:pos="1971"/>
        </w:tabs>
        <w:rPr>
          <w:sz w:val="40"/>
          <w:szCs w:val="40"/>
          <w:lang w:val="en-US"/>
        </w:rPr>
      </w:pPr>
      <w:r>
        <w:rPr>
          <w:noProof/>
          <w:sz w:val="40"/>
          <w:szCs w:val="40"/>
          <w:lang w:val="en-US"/>
        </w:rPr>
        <w:lastRenderedPageBreak/>
        <w:drawing>
          <wp:inline distT="0" distB="0" distL="0" distR="0" wp14:anchorId="3B5CCBEC" wp14:editId="5D764308">
            <wp:extent cx="5731510" cy="3223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ECE4A69" w14:textId="77777777" w:rsidR="005F2262" w:rsidRDefault="005F2262">
      <w:pPr>
        <w:rPr>
          <w:sz w:val="40"/>
          <w:szCs w:val="40"/>
          <w:lang w:val="en-US"/>
        </w:rPr>
      </w:pPr>
    </w:p>
    <w:p w14:paraId="28F8D391" w14:textId="0824EEC4" w:rsidR="005F2262" w:rsidRDefault="005F2262">
      <w:pPr>
        <w:rPr>
          <w:sz w:val="40"/>
          <w:szCs w:val="40"/>
          <w:lang w:val="en-US"/>
        </w:rPr>
      </w:pPr>
      <w:r>
        <w:rPr>
          <w:sz w:val="40"/>
          <w:szCs w:val="40"/>
          <w:lang w:val="en-US"/>
        </w:rPr>
        <w:t>Object Buy and its field</w:t>
      </w:r>
    </w:p>
    <w:p w14:paraId="300429C6" w14:textId="77777777" w:rsidR="005F2262" w:rsidRDefault="005F2262">
      <w:pPr>
        <w:rPr>
          <w:sz w:val="40"/>
          <w:szCs w:val="40"/>
          <w:lang w:val="en-US"/>
        </w:rPr>
      </w:pPr>
    </w:p>
    <w:p w14:paraId="2490A880" w14:textId="77777777" w:rsidR="005F2262" w:rsidRDefault="005F2262">
      <w:pPr>
        <w:rPr>
          <w:sz w:val="40"/>
          <w:szCs w:val="40"/>
          <w:lang w:val="en-US"/>
        </w:rPr>
      </w:pPr>
    </w:p>
    <w:p w14:paraId="0E9A4186" w14:textId="2E71A26D" w:rsidR="005F2262" w:rsidRDefault="005F2262">
      <w:pPr>
        <w:rPr>
          <w:sz w:val="40"/>
          <w:szCs w:val="40"/>
          <w:lang w:val="en-US"/>
        </w:rPr>
      </w:pPr>
      <w:r>
        <w:rPr>
          <w:noProof/>
          <w:sz w:val="40"/>
          <w:szCs w:val="40"/>
          <w:lang w:val="en-US"/>
        </w:rPr>
        <w:drawing>
          <wp:inline distT="0" distB="0" distL="0" distR="0" wp14:anchorId="5870F342" wp14:editId="0B701C4D">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A18E3DC" w14:textId="0A9049F3" w:rsidR="005F2262" w:rsidRDefault="001B491F">
      <w:pPr>
        <w:rPr>
          <w:sz w:val="40"/>
          <w:szCs w:val="40"/>
          <w:lang w:val="en-US"/>
        </w:rPr>
      </w:pPr>
      <w:r>
        <w:rPr>
          <w:sz w:val="40"/>
          <w:szCs w:val="40"/>
          <w:lang w:val="en-US"/>
        </w:rPr>
        <w:t>Object Rent and its field</w:t>
      </w:r>
      <w:r w:rsidR="005F2262" w:rsidRPr="005F2262">
        <w:rPr>
          <w:sz w:val="40"/>
          <w:szCs w:val="40"/>
          <w:lang w:val="en-US"/>
        </w:rPr>
        <w:br w:type="page"/>
      </w:r>
    </w:p>
    <w:p w14:paraId="6EA327C6" w14:textId="18BC6840" w:rsidR="005F2262" w:rsidRDefault="00D5384A" w:rsidP="005F1D99">
      <w:pPr>
        <w:tabs>
          <w:tab w:val="left" w:pos="1971"/>
        </w:tabs>
        <w:rPr>
          <w:noProof/>
          <w:sz w:val="40"/>
          <w:szCs w:val="40"/>
          <w:lang w:val="en-US"/>
        </w:rPr>
      </w:pPr>
      <w:r>
        <w:rPr>
          <w:noProof/>
          <w:sz w:val="40"/>
          <w:szCs w:val="40"/>
          <w:lang w:val="en-US"/>
        </w:rPr>
        <w:lastRenderedPageBreak/>
        <w:drawing>
          <wp:inline distT="0" distB="0" distL="0" distR="0" wp14:anchorId="0EF81F04" wp14:editId="0BAE6711">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81DB8F1" w14:textId="012DDDDC" w:rsidR="00D5384A" w:rsidRDefault="00D5384A" w:rsidP="00D5384A">
      <w:pPr>
        <w:ind w:firstLine="720"/>
        <w:rPr>
          <w:sz w:val="40"/>
          <w:szCs w:val="40"/>
          <w:lang w:val="en-US"/>
        </w:rPr>
      </w:pPr>
      <w:r>
        <w:rPr>
          <w:sz w:val="40"/>
          <w:szCs w:val="40"/>
          <w:lang w:val="en-US"/>
        </w:rPr>
        <w:t>Object Loan and its field</w:t>
      </w:r>
    </w:p>
    <w:p w14:paraId="6B49E0DE" w14:textId="77777777" w:rsidR="00D5384A" w:rsidRDefault="00D5384A" w:rsidP="00D5384A">
      <w:pPr>
        <w:ind w:firstLine="720"/>
        <w:rPr>
          <w:sz w:val="40"/>
          <w:szCs w:val="40"/>
          <w:lang w:val="en-US"/>
        </w:rPr>
      </w:pPr>
    </w:p>
    <w:p w14:paraId="3E6CC86D" w14:textId="11D2F55F" w:rsidR="00D5384A" w:rsidRDefault="00D5384A" w:rsidP="00D5384A">
      <w:pPr>
        <w:ind w:firstLine="720"/>
        <w:rPr>
          <w:sz w:val="40"/>
          <w:szCs w:val="40"/>
          <w:lang w:val="en-US"/>
        </w:rPr>
      </w:pPr>
    </w:p>
    <w:p w14:paraId="651BEB5E" w14:textId="77777777" w:rsidR="00D5384A" w:rsidRDefault="00D5384A">
      <w:pPr>
        <w:rPr>
          <w:sz w:val="40"/>
          <w:szCs w:val="40"/>
          <w:lang w:val="en-US"/>
        </w:rPr>
      </w:pPr>
      <w:r>
        <w:rPr>
          <w:sz w:val="40"/>
          <w:szCs w:val="40"/>
          <w:lang w:val="en-US"/>
        </w:rPr>
        <w:br w:type="page"/>
      </w:r>
    </w:p>
    <w:p w14:paraId="5394E2F0" w14:textId="1F9F00ED" w:rsidR="00D5384A" w:rsidRDefault="00314E37" w:rsidP="00D5384A">
      <w:pPr>
        <w:ind w:firstLine="720"/>
        <w:rPr>
          <w:sz w:val="56"/>
          <w:szCs w:val="56"/>
          <w:lang w:val="en-US"/>
        </w:rPr>
      </w:pPr>
      <w:r>
        <w:rPr>
          <w:sz w:val="56"/>
          <w:szCs w:val="56"/>
          <w:lang w:val="en-US"/>
        </w:rPr>
        <w:lastRenderedPageBreak/>
        <w:t xml:space="preserve">4 </w:t>
      </w:r>
      <w:r w:rsidR="00D5384A">
        <w:rPr>
          <w:sz w:val="56"/>
          <w:szCs w:val="56"/>
          <w:lang w:val="en-US"/>
        </w:rPr>
        <w:t>Trailhead Profile Public URL</w:t>
      </w:r>
    </w:p>
    <w:p w14:paraId="35252810" w14:textId="77777777" w:rsidR="00D5384A" w:rsidRDefault="00D5384A" w:rsidP="00D5384A">
      <w:pPr>
        <w:ind w:firstLine="720"/>
        <w:rPr>
          <w:sz w:val="56"/>
          <w:szCs w:val="56"/>
          <w:lang w:val="en-US"/>
        </w:rPr>
      </w:pPr>
    </w:p>
    <w:p w14:paraId="4155EF35" w14:textId="31F34656" w:rsidR="00D5384A" w:rsidRPr="00E71E57" w:rsidRDefault="00D5384A" w:rsidP="00D5384A">
      <w:pPr>
        <w:ind w:firstLine="720"/>
        <w:rPr>
          <w:sz w:val="48"/>
          <w:szCs w:val="48"/>
          <w:lang w:val="en-US"/>
        </w:rPr>
      </w:pPr>
      <w:r>
        <w:rPr>
          <w:sz w:val="56"/>
          <w:szCs w:val="56"/>
          <w:lang w:val="en-US"/>
        </w:rPr>
        <w:t>Team Lead-</w:t>
      </w:r>
      <w:r w:rsidR="00314E37">
        <w:rPr>
          <w:sz w:val="56"/>
          <w:szCs w:val="56"/>
          <w:lang w:val="en-US"/>
        </w:rPr>
        <w:t xml:space="preserve"> </w:t>
      </w:r>
      <w:r w:rsidR="00E71E57" w:rsidRPr="00E71E57">
        <w:rPr>
          <w:sz w:val="56"/>
          <w:szCs w:val="56"/>
          <w:lang w:val="en-US"/>
        </w:rPr>
        <w:t>https://trailblazer.me/id/fleming221</w:t>
      </w:r>
    </w:p>
    <w:p w14:paraId="4A4F874A" w14:textId="5CDE1A98" w:rsidR="00673CB9" w:rsidRDefault="00D5384A" w:rsidP="00D5384A">
      <w:pPr>
        <w:ind w:firstLine="720"/>
        <w:rPr>
          <w:sz w:val="56"/>
          <w:szCs w:val="56"/>
          <w:lang w:val="en-US"/>
        </w:rPr>
      </w:pPr>
      <w:r>
        <w:rPr>
          <w:sz w:val="56"/>
          <w:szCs w:val="56"/>
          <w:lang w:val="en-US"/>
        </w:rPr>
        <w:t>Team Member 1-</w:t>
      </w:r>
      <w:r w:rsidR="00314E37">
        <w:rPr>
          <w:sz w:val="56"/>
          <w:szCs w:val="56"/>
          <w:lang w:val="en-US"/>
        </w:rPr>
        <w:t xml:space="preserve"> </w:t>
      </w:r>
      <w:r w:rsidR="00314E37" w:rsidRPr="00314E37">
        <w:rPr>
          <w:sz w:val="56"/>
          <w:szCs w:val="56"/>
          <w:lang w:val="en-US"/>
        </w:rPr>
        <w:t>https://trailblazer.me/id/muralidharanb</w:t>
      </w:r>
    </w:p>
    <w:p w14:paraId="58F76E75" w14:textId="4FAF32C0" w:rsidR="00D5384A" w:rsidRPr="00E71E57" w:rsidRDefault="00D5384A" w:rsidP="00D5384A">
      <w:pPr>
        <w:ind w:firstLine="720"/>
        <w:rPr>
          <w:sz w:val="48"/>
          <w:szCs w:val="48"/>
          <w:lang w:val="en-US"/>
        </w:rPr>
      </w:pPr>
      <w:r>
        <w:rPr>
          <w:sz w:val="56"/>
          <w:szCs w:val="56"/>
          <w:lang w:val="en-US"/>
        </w:rPr>
        <w:t>Team Member 2-</w:t>
      </w:r>
      <w:r w:rsidR="00314E37">
        <w:rPr>
          <w:sz w:val="56"/>
          <w:szCs w:val="56"/>
          <w:lang w:val="en-US"/>
        </w:rPr>
        <w:t xml:space="preserve"> </w:t>
      </w:r>
      <w:r w:rsidR="00314E37" w:rsidRPr="00314E37">
        <w:rPr>
          <w:sz w:val="56"/>
          <w:szCs w:val="56"/>
          <w:lang w:val="en-US"/>
        </w:rPr>
        <w:t>https://trailblazer.me/id/vasu905</w:t>
      </w:r>
    </w:p>
    <w:p w14:paraId="606EB5C6" w14:textId="102891B8" w:rsidR="00D5384A" w:rsidRDefault="00D5384A" w:rsidP="00D5384A">
      <w:pPr>
        <w:ind w:firstLine="720"/>
        <w:rPr>
          <w:sz w:val="56"/>
          <w:szCs w:val="56"/>
          <w:lang w:val="en-US"/>
        </w:rPr>
      </w:pPr>
      <w:r>
        <w:rPr>
          <w:sz w:val="56"/>
          <w:szCs w:val="56"/>
          <w:lang w:val="en-US"/>
        </w:rPr>
        <w:t>Team Member 3-</w:t>
      </w:r>
      <w:r w:rsidR="00314E37">
        <w:rPr>
          <w:sz w:val="56"/>
          <w:szCs w:val="56"/>
          <w:lang w:val="en-US"/>
        </w:rPr>
        <w:t xml:space="preserve"> </w:t>
      </w:r>
      <w:r w:rsidR="009048F0" w:rsidRPr="009048F0">
        <w:rPr>
          <w:sz w:val="56"/>
          <w:szCs w:val="56"/>
          <w:lang w:val="en-US"/>
        </w:rPr>
        <w:t>https://trailblazer.me/id/jprakash150</w:t>
      </w:r>
    </w:p>
    <w:p w14:paraId="41D43EB1" w14:textId="77777777" w:rsidR="00D5384A" w:rsidRDefault="00D5384A" w:rsidP="00D5384A">
      <w:pPr>
        <w:ind w:firstLine="720"/>
        <w:rPr>
          <w:sz w:val="56"/>
          <w:szCs w:val="56"/>
          <w:lang w:val="en-US"/>
        </w:rPr>
      </w:pPr>
    </w:p>
    <w:p w14:paraId="74C87C36" w14:textId="77777777" w:rsidR="00D5384A" w:rsidRDefault="00D5384A" w:rsidP="00D5384A">
      <w:pPr>
        <w:ind w:firstLine="720"/>
        <w:rPr>
          <w:sz w:val="56"/>
          <w:szCs w:val="56"/>
          <w:lang w:val="en-US"/>
        </w:rPr>
      </w:pPr>
    </w:p>
    <w:p w14:paraId="4B9F87C3" w14:textId="5772FBEB" w:rsidR="00D5384A" w:rsidRDefault="00D5384A" w:rsidP="00D5384A">
      <w:pPr>
        <w:ind w:firstLine="720"/>
        <w:rPr>
          <w:sz w:val="56"/>
          <w:szCs w:val="56"/>
          <w:lang w:val="en-US"/>
        </w:rPr>
      </w:pPr>
      <w:r>
        <w:rPr>
          <w:sz w:val="56"/>
          <w:szCs w:val="56"/>
          <w:lang w:val="en-US"/>
        </w:rPr>
        <w:t>Advantages and Disadvantages</w:t>
      </w:r>
    </w:p>
    <w:p w14:paraId="72534A82" w14:textId="77777777" w:rsidR="00D5384A" w:rsidRDefault="00D5384A" w:rsidP="00D5384A">
      <w:pPr>
        <w:ind w:firstLine="720"/>
        <w:rPr>
          <w:sz w:val="56"/>
          <w:szCs w:val="56"/>
          <w:lang w:val="en-US"/>
        </w:rPr>
      </w:pPr>
    </w:p>
    <w:p w14:paraId="3BE03CFD" w14:textId="14D0D85B" w:rsidR="00D5384A" w:rsidRDefault="00D5384A" w:rsidP="00D5384A">
      <w:pPr>
        <w:ind w:firstLine="720"/>
        <w:rPr>
          <w:sz w:val="56"/>
          <w:szCs w:val="56"/>
          <w:lang w:val="en-US"/>
        </w:rPr>
      </w:pPr>
      <w:r>
        <w:rPr>
          <w:sz w:val="56"/>
          <w:szCs w:val="56"/>
          <w:lang w:val="en-US"/>
        </w:rPr>
        <w:t>Advantages</w:t>
      </w:r>
    </w:p>
    <w:p w14:paraId="3714DC4D" w14:textId="72BDD381" w:rsidR="006A3BDA" w:rsidRPr="006A3BDA" w:rsidRDefault="006A3BDA" w:rsidP="006A3BDA">
      <w:pPr>
        <w:ind w:firstLine="720"/>
        <w:rPr>
          <w:sz w:val="48"/>
          <w:szCs w:val="48"/>
          <w:lang w:val="en-US"/>
        </w:rPr>
      </w:pPr>
      <w:r>
        <w:rPr>
          <w:sz w:val="48"/>
          <w:szCs w:val="48"/>
          <w:lang w:val="en-US"/>
        </w:rPr>
        <w:lastRenderedPageBreak/>
        <w:t xml:space="preserve">1 </w:t>
      </w:r>
      <w:r w:rsidRPr="006A3BDA">
        <w:rPr>
          <w:sz w:val="48"/>
          <w:szCs w:val="48"/>
          <w:lang w:val="en-US"/>
        </w:rPr>
        <w:t>Efficient Management: A property management application can automate many of the routine tasks involved in managing properties, such as rent collection, maintenance requests, lease renewals, and record-keeping. This can free up time for property managers to focus on more critical tasks.</w:t>
      </w:r>
    </w:p>
    <w:p w14:paraId="36543703" w14:textId="77777777" w:rsidR="006A3BDA" w:rsidRPr="006A3BDA" w:rsidRDefault="006A3BDA" w:rsidP="006A3BDA">
      <w:pPr>
        <w:ind w:firstLine="720"/>
        <w:rPr>
          <w:sz w:val="48"/>
          <w:szCs w:val="48"/>
          <w:lang w:val="en-US"/>
        </w:rPr>
      </w:pPr>
    </w:p>
    <w:p w14:paraId="57CF3B0A" w14:textId="6790843D" w:rsidR="006A3BDA" w:rsidRPr="006A3BDA" w:rsidRDefault="006A3BDA" w:rsidP="006A3BDA">
      <w:pPr>
        <w:ind w:firstLine="720"/>
        <w:rPr>
          <w:sz w:val="48"/>
          <w:szCs w:val="48"/>
          <w:lang w:val="en-US"/>
        </w:rPr>
      </w:pPr>
      <w:r>
        <w:rPr>
          <w:sz w:val="48"/>
          <w:szCs w:val="48"/>
          <w:lang w:val="en-US"/>
        </w:rPr>
        <w:t xml:space="preserve">2 </w:t>
      </w:r>
      <w:r w:rsidRPr="006A3BDA">
        <w:rPr>
          <w:sz w:val="48"/>
          <w:szCs w:val="48"/>
          <w:lang w:val="en-US"/>
        </w:rPr>
        <w:t>Improved Communication: Property management applications can facilitate communication between landlords, tenants, and property managers. Tenants can submit maintenance requests or report issues quickly and easily, while landlords and managers can respond promptly and keep tenants informed about important updates.</w:t>
      </w:r>
    </w:p>
    <w:p w14:paraId="4418DD60" w14:textId="77777777" w:rsidR="006A3BDA" w:rsidRPr="006A3BDA" w:rsidRDefault="006A3BDA" w:rsidP="006A3BDA">
      <w:pPr>
        <w:ind w:firstLine="720"/>
        <w:rPr>
          <w:sz w:val="48"/>
          <w:szCs w:val="48"/>
          <w:lang w:val="en-US"/>
        </w:rPr>
      </w:pPr>
    </w:p>
    <w:p w14:paraId="08F1978D" w14:textId="352AEA58" w:rsidR="006A3BDA" w:rsidRPr="006A3BDA" w:rsidRDefault="006A3BDA" w:rsidP="006A3BDA">
      <w:pPr>
        <w:ind w:firstLine="720"/>
        <w:rPr>
          <w:sz w:val="48"/>
          <w:szCs w:val="48"/>
          <w:lang w:val="en-US"/>
        </w:rPr>
      </w:pPr>
      <w:r>
        <w:rPr>
          <w:sz w:val="48"/>
          <w:szCs w:val="48"/>
          <w:lang w:val="en-US"/>
        </w:rPr>
        <w:t xml:space="preserve">3 </w:t>
      </w:r>
      <w:r w:rsidRPr="006A3BDA">
        <w:rPr>
          <w:sz w:val="48"/>
          <w:szCs w:val="48"/>
          <w:lang w:val="en-US"/>
        </w:rPr>
        <w:t xml:space="preserve">Better Tenant Management: With a property management application, landlords and managers can access tenant information </w:t>
      </w:r>
      <w:r w:rsidRPr="006A3BDA">
        <w:rPr>
          <w:sz w:val="48"/>
          <w:szCs w:val="48"/>
          <w:lang w:val="en-US"/>
        </w:rPr>
        <w:lastRenderedPageBreak/>
        <w:t>such as lease agreements, payment history, and maintenance requests, all in one place. This can help to identify high-performing tenants and those who may be struggling with payments or other issues.</w:t>
      </w:r>
    </w:p>
    <w:p w14:paraId="374FB060" w14:textId="77777777" w:rsidR="006A3BDA" w:rsidRPr="006A3BDA" w:rsidRDefault="006A3BDA" w:rsidP="006A3BDA">
      <w:pPr>
        <w:ind w:firstLine="720"/>
        <w:rPr>
          <w:sz w:val="48"/>
          <w:szCs w:val="48"/>
          <w:lang w:val="en-US"/>
        </w:rPr>
      </w:pPr>
    </w:p>
    <w:p w14:paraId="072E168A" w14:textId="5214F0C5" w:rsidR="006A3BDA" w:rsidRPr="006A3BDA" w:rsidRDefault="006A3BDA" w:rsidP="006A3BDA">
      <w:pPr>
        <w:ind w:firstLine="720"/>
        <w:rPr>
          <w:sz w:val="48"/>
          <w:szCs w:val="48"/>
          <w:lang w:val="en-US"/>
        </w:rPr>
      </w:pPr>
      <w:r>
        <w:rPr>
          <w:sz w:val="48"/>
          <w:szCs w:val="48"/>
          <w:lang w:val="en-US"/>
        </w:rPr>
        <w:t xml:space="preserve">4 </w:t>
      </w:r>
      <w:r w:rsidRPr="006A3BDA">
        <w:rPr>
          <w:sz w:val="48"/>
          <w:szCs w:val="48"/>
          <w:lang w:val="en-US"/>
        </w:rPr>
        <w:t>Streamlined Finances: Property management applications can simplify rent collection, financial reporting, and accounting tasks. By automating these processes, property managers can reduce errors and save time while providing clear financial reports for property owners.</w:t>
      </w:r>
    </w:p>
    <w:p w14:paraId="0E236070" w14:textId="77777777" w:rsidR="006A3BDA" w:rsidRPr="006A3BDA" w:rsidRDefault="006A3BDA" w:rsidP="006A3BDA">
      <w:pPr>
        <w:ind w:firstLine="720"/>
        <w:rPr>
          <w:sz w:val="48"/>
          <w:szCs w:val="48"/>
          <w:lang w:val="en-US"/>
        </w:rPr>
      </w:pPr>
    </w:p>
    <w:p w14:paraId="7E3753EB" w14:textId="3D240478" w:rsidR="006A3BDA" w:rsidRPr="006A3BDA" w:rsidRDefault="006A3BDA" w:rsidP="006A3BDA">
      <w:pPr>
        <w:ind w:firstLine="720"/>
        <w:rPr>
          <w:sz w:val="48"/>
          <w:szCs w:val="48"/>
          <w:lang w:val="en-US"/>
        </w:rPr>
      </w:pPr>
      <w:r>
        <w:rPr>
          <w:sz w:val="48"/>
          <w:szCs w:val="48"/>
          <w:lang w:val="en-US"/>
        </w:rPr>
        <w:t xml:space="preserve">5 </w:t>
      </w:r>
      <w:r w:rsidRPr="006A3BDA">
        <w:rPr>
          <w:sz w:val="48"/>
          <w:szCs w:val="48"/>
          <w:lang w:val="en-US"/>
        </w:rPr>
        <w:t>Improved Property Maintenance: A property management application can help to track and prioritize maintenance requests, allowing landlords and managers to address issues quickly and efficiently. This can improve tenant satisfaction and reduce the risk of long-term damage to the property.</w:t>
      </w:r>
    </w:p>
    <w:p w14:paraId="2B9B5728" w14:textId="77777777" w:rsidR="006A3BDA" w:rsidRPr="006A3BDA" w:rsidRDefault="006A3BDA" w:rsidP="006A3BDA">
      <w:pPr>
        <w:ind w:firstLine="720"/>
        <w:rPr>
          <w:sz w:val="48"/>
          <w:szCs w:val="48"/>
          <w:lang w:val="en-US"/>
        </w:rPr>
      </w:pPr>
    </w:p>
    <w:p w14:paraId="016B6BE2" w14:textId="1B978B1B" w:rsidR="006A3BDA" w:rsidRPr="006A3BDA" w:rsidRDefault="006A3BDA" w:rsidP="006A3BDA">
      <w:pPr>
        <w:ind w:firstLine="720"/>
        <w:rPr>
          <w:sz w:val="48"/>
          <w:szCs w:val="48"/>
          <w:lang w:val="en-US"/>
        </w:rPr>
      </w:pPr>
      <w:r>
        <w:rPr>
          <w:sz w:val="48"/>
          <w:szCs w:val="48"/>
          <w:lang w:val="en-US"/>
        </w:rPr>
        <w:t xml:space="preserve">6 </w:t>
      </w:r>
      <w:r w:rsidRPr="006A3BDA">
        <w:rPr>
          <w:sz w:val="48"/>
          <w:szCs w:val="48"/>
          <w:lang w:val="en-US"/>
        </w:rPr>
        <w:t>Data Analytics: A property management application can generate data analytics reports that help property managers identify trends in tenant behavior, rent collections, maintenance requests, and other key performance indicators. This can help managers make data-driven decisions to improve the overall performance of the property.</w:t>
      </w:r>
    </w:p>
    <w:p w14:paraId="1116621F" w14:textId="77777777" w:rsidR="006A3BDA" w:rsidRPr="006A3BDA" w:rsidRDefault="006A3BDA" w:rsidP="006A3BDA">
      <w:pPr>
        <w:ind w:firstLine="720"/>
        <w:rPr>
          <w:sz w:val="48"/>
          <w:szCs w:val="48"/>
          <w:lang w:val="en-US"/>
        </w:rPr>
      </w:pPr>
    </w:p>
    <w:p w14:paraId="0C94A7AF" w14:textId="1F1223A9" w:rsidR="006A3BDA" w:rsidRDefault="006A3BDA" w:rsidP="006A3BDA">
      <w:pPr>
        <w:ind w:firstLine="720"/>
        <w:rPr>
          <w:sz w:val="48"/>
          <w:szCs w:val="48"/>
          <w:lang w:val="en-US"/>
        </w:rPr>
      </w:pPr>
      <w:r w:rsidRPr="006A3BDA">
        <w:rPr>
          <w:sz w:val="48"/>
          <w:szCs w:val="48"/>
          <w:lang w:val="en-US"/>
        </w:rPr>
        <w:t>Overall, a property management application can provide numerous benefits for property owners and managers, including streamlined operations, improved communication, and better tenant management.</w:t>
      </w:r>
    </w:p>
    <w:p w14:paraId="15EEDDDE" w14:textId="77777777" w:rsidR="006A3BDA" w:rsidRDefault="006A3BDA">
      <w:pPr>
        <w:rPr>
          <w:sz w:val="48"/>
          <w:szCs w:val="48"/>
          <w:lang w:val="en-US"/>
        </w:rPr>
      </w:pPr>
      <w:r>
        <w:rPr>
          <w:sz w:val="48"/>
          <w:szCs w:val="48"/>
          <w:lang w:val="en-US"/>
        </w:rPr>
        <w:br w:type="page"/>
      </w:r>
    </w:p>
    <w:p w14:paraId="2D4A8662" w14:textId="406A2B3C" w:rsidR="00D5384A" w:rsidRDefault="006A3BDA" w:rsidP="006A3BDA">
      <w:pPr>
        <w:ind w:firstLine="720"/>
        <w:rPr>
          <w:sz w:val="56"/>
          <w:szCs w:val="56"/>
          <w:lang w:val="en-US"/>
        </w:rPr>
      </w:pPr>
      <w:r>
        <w:rPr>
          <w:sz w:val="56"/>
          <w:szCs w:val="56"/>
          <w:lang w:val="en-US"/>
        </w:rPr>
        <w:lastRenderedPageBreak/>
        <w:t>Disadvantages</w:t>
      </w:r>
    </w:p>
    <w:p w14:paraId="3B6C4DA0" w14:textId="77777777" w:rsidR="006A3BDA" w:rsidRDefault="006A3BDA" w:rsidP="006A3BDA">
      <w:pPr>
        <w:ind w:firstLine="720"/>
        <w:rPr>
          <w:sz w:val="56"/>
          <w:szCs w:val="56"/>
          <w:lang w:val="en-US"/>
        </w:rPr>
      </w:pPr>
    </w:p>
    <w:p w14:paraId="111DCF8F" w14:textId="7FE9B689" w:rsidR="006A3BDA" w:rsidRPr="006A3BDA" w:rsidRDefault="006A3BDA" w:rsidP="006A3BDA">
      <w:pPr>
        <w:ind w:firstLine="720"/>
        <w:rPr>
          <w:sz w:val="56"/>
          <w:szCs w:val="56"/>
          <w:lang w:val="en-US"/>
        </w:rPr>
      </w:pPr>
      <w:r>
        <w:rPr>
          <w:sz w:val="56"/>
          <w:szCs w:val="56"/>
          <w:lang w:val="en-US"/>
        </w:rPr>
        <w:t xml:space="preserve">1 </w:t>
      </w:r>
      <w:r w:rsidRPr="006A3BDA">
        <w:rPr>
          <w:sz w:val="56"/>
          <w:szCs w:val="56"/>
          <w:lang w:val="en-US"/>
        </w:rPr>
        <w:t>High Initial Cost: Implementing a property management application can be costly, particularly for smaller property management companies. The cost of purchasing and implementing the software, as well as training staff on its use, can be a significant investment.</w:t>
      </w:r>
    </w:p>
    <w:p w14:paraId="3FB053FA" w14:textId="77777777" w:rsidR="006A3BDA" w:rsidRPr="006A3BDA" w:rsidRDefault="006A3BDA" w:rsidP="006A3BDA">
      <w:pPr>
        <w:ind w:firstLine="720"/>
        <w:rPr>
          <w:sz w:val="56"/>
          <w:szCs w:val="56"/>
          <w:lang w:val="en-US"/>
        </w:rPr>
      </w:pPr>
    </w:p>
    <w:p w14:paraId="6A926C0B" w14:textId="32A46616" w:rsidR="006A3BDA" w:rsidRPr="006A3BDA" w:rsidRDefault="006A3BDA" w:rsidP="006A3BDA">
      <w:pPr>
        <w:ind w:firstLine="720"/>
        <w:rPr>
          <w:sz w:val="56"/>
          <w:szCs w:val="56"/>
          <w:lang w:val="en-US"/>
        </w:rPr>
      </w:pPr>
      <w:r>
        <w:rPr>
          <w:sz w:val="56"/>
          <w:szCs w:val="56"/>
          <w:lang w:val="en-US"/>
        </w:rPr>
        <w:t xml:space="preserve">2 </w:t>
      </w:r>
      <w:r w:rsidRPr="006A3BDA">
        <w:rPr>
          <w:sz w:val="56"/>
          <w:szCs w:val="56"/>
          <w:lang w:val="en-US"/>
        </w:rPr>
        <w:t xml:space="preserve">Learning Curve: Property management applications can be complex and require some time to learn and get used to. Staff may need to spend significant time and effort learning the software, which can be a </w:t>
      </w:r>
      <w:r w:rsidRPr="006A3BDA">
        <w:rPr>
          <w:sz w:val="56"/>
          <w:szCs w:val="56"/>
          <w:lang w:val="en-US"/>
        </w:rPr>
        <w:lastRenderedPageBreak/>
        <w:t>challenge for those who are not particularly tech-savvy.</w:t>
      </w:r>
    </w:p>
    <w:p w14:paraId="0E47D41E" w14:textId="77777777" w:rsidR="006A3BDA" w:rsidRPr="006A3BDA" w:rsidRDefault="006A3BDA" w:rsidP="006A3BDA">
      <w:pPr>
        <w:ind w:firstLine="720"/>
        <w:rPr>
          <w:sz w:val="56"/>
          <w:szCs w:val="56"/>
          <w:lang w:val="en-US"/>
        </w:rPr>
      </w:pPr>
    </w:p>
    <w:p w14:paraId="74A12882" w14:textId="1112ADC1" w:rsidR="006A3BDA" w:rsidRPr="006A3BDA" w:rsidRDefault="006A3BDA" w:rsidP="006A3BDA">
      <w:pPr>
        <w:ind w:firstLine="720"/>
        <w:rPr>
          <w:sz w:val="56"/>
          <w:szCs w:val="56"/>
          <w:lang w:val="en-US"/>
        </w:rPr>
      </w:pPr>
      <w:r>
        <w:rPr>
          <w:sz w:val="56"/>
          <w:szCs w:val="56"/>
          <w:lang w:val="en-US"/>
        </w:rPr>
        <w:t xml:space="preserve">3 </w:t>
      </w:r>
      <w:r w:rsidRPr="006A3BDA">
        <w:rPr>
          <w:sz w:val="56"/>
          <w:szCs w:val="56"/>
          <w:lang w:val="en-US"/>
        </w:rPr>
        <w:t>Technical Issues: Like any software, property management applications may experience technical issues, such as bugs or glitches, which can disrupt operations and lead to downtime. This can be particularly problematic if the software is relied upon for critical tasks such as rent collection or maintenance management.</w:t>
      </w:r>
    </w:p>
    <w:p w14:paraId="659C0A78" w14:textId="77777777" w:rsidR="006A3BDA" w:rsidRPr="006A3BDA" w:rsidRDefault="006A3BDA" w:rsidP="006A3BDA">
      <w:pPr>
        <w:ind w:firstLine="720"/>
        <w:rPr>
          <w:sz w:val="56"/>
          <w:szCs w:val="56"/>
          <w:lang w:val="en-US"/>
        </w:rPr>
      </w:pPr>
    </w:p>
    <w:p w14:paraId="2E4A988D" w14:textId="6B81278D" w:rsidR="006A3BDA" w:rsidRPr="006A3BDA" w:rsidRDefault="006A3BDA" w:rsidP="006A3BDA">
      <w:pPr>
        <w:ind w:firstLine="720"/>
        <w:rPr>
          <w:sz w:val="56"/>
          <w:szCs w:val="56"/>
          <w:lang w:val="en-US"/>
        </w:rPr>
      </w:pPr>
      <w:r>
        <w:rPr>
          <w:sz w:val="56"/>
          <w:szCs w:val="56"/>
          <w:lang w:val="en-US"/>
        </w:rPr>
        <w:t xml:space="preserve">4 </w:t>
      </w:r>
      <w:r w:rsidRPr="006A3BDA">
        <w:rPr>
          <w:sz w:val="56"/>
          <w:szCs w:val="56"/>
          <w:lang w:val="en-US"/>
        </w:rPr>
        <w:t xml:space="preserve">Security Concerns: Property management applications often contain sensitive information, such as tenant information and financial data, </w:t>
      </w:r>
      <w:r w:rsidRPr="006A3BDA">
        <w:rPr>
          <w:sz w:val="56"/>
          <w:szCs w:val="56"/>
          <w:lang w:val="en-US"/>
        </w:rPr>
        <w:lastRenderedPageBreak/>
        <w:t>which can make them a target for cyberattacks. Without proper security measures in place, the application may be vulnerable to hacking or data breaches.</w:t>
      </w:r>
    </w:p>
    <w:p w14:paraId="7ECB35D5" w14:textId="77777777" w:rsidR="006A3BDA" w:rsidRPr="006A3BDA" w:rsidRDefault="006A3BDA" w:rsidP="006A3BDA">
      <w:pPr>
        <w:ind w:firstLine="720"/>
        <w:rPr>
          <w:sz w:val="56"/>
          <w:szCs w:val="56"/>
          <w:lang w:val="en-US"/>
        </w:rPr>
      </w:pPr>
    </w:p>
    <w:p w14:paraId="54DD19B3" w14:textId="1AC9C28C" w:rsidR="006A3BDA" w:rsidRDefault="006A3BDA" w:rsidP="006A3BDA">
      <w:pPr>
        <w:ind w:firstLine="720"/>
        <w:rPr>
          <w:sz w:val="56"/>
          <w:szCs w:val="56"/>
          <w:lang w:val="en-US"/>
        </w:rPr>
      </w:pPr>
      <w:r>
        <w:rPr>
          <w:sz w:val="56"/>
          <w:szCs w:val="56"/>
          <w:lang w:val="en-US"/>
        </w:rPr>
        <w:t xml:space="preserve">5 </w:t>
      </w:r>
      <w:r w:rsidRPr="006A3BDA">
        <w:rPr>
          <w:sz w:val="56"/>
          <w:szCs w:val="56"/>
          <w:lang w:val="en-US"/>
        </w:rPr>
        <w:t>Limited Customization: While property management applications can offer many features and functions, they may not be customizable to fit the unique needs of every property management company. This can limit the ability of managers to tailor the software to their specific workflows and processes.</w:t>
      </w:r>
    </w:p>
    <w:p w14:paraId="49393406" w14:textId="77777777" w:rsidR="006A3BDA" w:rsidRDefault="006A3BDA">
      <w:pPr>
        <w:rPr>
          <w:sz w:val="56"/>
          <w:szCs w:val="56"/>
          <w:lang w:val="en-US"/>
        </w:rPr>
      </w:pPr>
      <w:r>
        <w:rPr>
          <w:sz w:val="56"/>
          <w:szCs w:val="56"/>
          <w:lang w:val="en-US"/>
        </w:rPr>
        <w:br w:type="page"/>
      </w:r>
    </w:p>
    <w:p w14:paraId="1D4C7FA6" w14:textId="77B0A0C4" w:rsidR="006A3BDA" w:rsidRDefault="006A3BDA" w:rsidP="006A3BDA">
      <w:pPr>
        <w:ind w:firstLine="720"/>
        <w:rPr>
          <w:sz w:val="72"/>
          <w:szCs w:val="72"/>
          <w:lang w:val="en-US"/>
        </w:rPr>
      </w:pPr>
      <w:r>
        <w:rPr>
          <w:sz w:val="72"/>
          <w:szCs w:val="72"/>
          <w:lang w:val="en-US"/>
        </w:rPr>
        <w:lastRenderedPageBreak/>
        <w:t>Applications</w:t>
      </w:r>
    </w:p>
    <w:p w14:paraId="01A81EB5" w14:textId="77777777" w:rsidR="006A3BDA" w:rsidRDefault="006A3BDA" w:rsidP="006A3BDA">
      <w:pPr>
        <w:ind w:firstLine="720"/>
        <w:rPr>
          <w:sz w:val="72"/>
          <w:szCs w:val="72"/>
          <w:lang w:val="en-US"/>
        </w:rPr>
      </w:pPr>
    </w:p>
    <w:p w14:paraId="2C62A557" w14:textId="492BAD23" w:rsidR="006A3BDA" w:rsidRPr="006A3BDA" w:rsidRDefault="006A3BDA" w:rsidP="006A3BDA">
      <w:pPr>
        <w:ind w:firstLine="720"/>
        <w:rPr>
          <w:sz w:val="48"/>
          <w:szCs w:val="48"/>
          <w:lang w:val="en-US"/>
        </w:rPr>
      </w:pPr>
      <w:r>
        <w:rPr>
          <w:sz w:val="48"/>
          <w:szCs w:val="48"/>
          <w:lang w:val="en-US"/>
        </w:rPr>
        <w:t xml:space="preserve">1 </w:t>
      </w:r>
      <w:r w:rsidRPr="006A3BDA">
        <w:rPr>
          <w:sz w:val="48"/>
          <w:szCs w:val="48"/>
          <w:lang w:val="en-US"/>
        </w:rPr>
        <w:t>Rent Collection: Property management applications can automate rent collection, allowing landlords and property managers to easily track and receive rent payments from tenants.</w:t>
      </w:r>
    </w:p>
    <w:p w14:paraId="5F6DC1F0" w14:textId="77777777" w:rsidR="006A3BDA" w:rsidRPr="006A3BDA" w:rsidRDefault="006A3BDA" w:rsidP="006A3BDA">
      <w:pPr>
        <w:ind w:firstLine="720"/>
        <w:rPr>
          <w:sz w:val="48"/>
          <w:szCs w:val="48"/>
          <w:lang w:val="en-US"/>
        </w:rPr>
      </w:pPr>
    </w:p>
    <w:p w14:paraId="10B5EB08" w14:textId="6798CB9D" w:rsidR="006A3BDA" w:rsidRPr="006A3BDA" w:rsidRDefault="006A3BDA" w:rsidP="006A3BDA">
      <w:pPr>
        <w:ind w:firstLine="720"/>
        <w:rPr>
          <w:sz w:val="48"/>
          <w:szCs w:val="48"/>
          <w:lang w:val="en-US"/>
        </w:rPr>
      </w:pPr>
      <w:r>
        <w:rPr>
          <w:sz w:val="48"/>
          <w:szCs w:val="48"/>
          <w:lang w:val="en-US"/>
        </w:rPr>
        <w:t xml:space="preserve">2 </w:t>
      </w:r>
      <w:r w:rsidRPr="006A3BDA">
        <w:rPr>
          <w:sz w:val="48"/>
          <w:szCs w:val="48"/>
          <w:lang w:val="en-US"/>
        </w:rPr>
        <w:t>Tenant Management: Property management applications can be used to manage tenant information, such as lease agreements, rental history, and maintenance requests. This can help landlords and managers stay organized and keep track of important tenant details.</w:t>
      </w:r>
    </w:p>
    <w:p w14:paraId="2E065964" w14:textId="77777777" w:rsidR="006A3BDA" w:rsidRPr="006A3BDA" w:rsidRDefault="006A3BDA" w:rsidP="006A3BDA">
      <w:pPr>
        <w:ind w:firstLine="720"/>
        <w:rPr>
          <w:sz w:val="48"/>
          <w:szCs w:val="48"/>
          <w:lang w:val="en-US"/>
        </w:rPr>
      </w:pPr>
    </w:p>
    <w:p w14:paraId="44A00FBE" w14:textId="7C6C6D24" w:rsidR="006A3BDA" w:rsidRPr="006A3BDA" w:rsidRDefault="006A3BDA" w:rsidP="006A3BDA">
      <w:pPr>
        <w:ind w:firstLine="720"/>
        <w:rPr>
          <w:sz w:val="48"/>
          <w:szCs w:val="48"/>
          <w:lang w:val="en-US"/>
        </w:rPr>
      </w:pPr>
      <w:r>
        <w:rPr>
          <w:sz w:val="48"/>
          <w:szCs w:val="48"/>
          <w:lang w:val="en-US"/>
        </w:rPr>
        <w:t xml:space="preserve">3 </w:t>
      </w:r>
      <w:r w:rsidRPr="006A3BDA">
        <w:rPr>
          <w:sz w:val="48"/>
          <w:szCs w:val="48"/>
          <w:lang w:val="en-US"/>
        </w:rPr>
        <w:t xml:space="preserve">Maintenance Management: Property management applications can be used to track maintenance requests, schedule repairs, </w:t>
      </w:r>
      <w:r w:rsidRPr="006A3BDA">
        <w:rPr>
          <w:sz w:val="48"/>
          <w:szCs w:val="48"/>
          <w:lang w:val="en-US"/>
        </w:rPr>
        <w:lastRenderedPageBreak/>
        <w:t>and keep records of completed work. This can help to ensure that maintenance issues are addressed promptly, and the property is kept in good condition.</w:t>
      </w:r>
    </w:p>
    <w:p w14:paraId="4B88D1A0" w14:textId="77777777" w:rsidR="006A3BDA" w:rsidRPr="006A3BDA" w:rsidRDefault="006A3BDA" w:rsidP="006A3BDA">
      <w:pPr>
        <w:ind w:firstLine="720"/>
        <w:rPr>
          <w:sz w:val="48"/>
          <w:szCs w:val="48"/>
          <w:lang w:val="en-US"/>
        </w:rPr>
      </w:pPr>
    </w:p>
    <w:p w14:paraId="5ADECCA7" w14:textId="3ACC7402" w:rsidR="006A3BDA" w:rsidRPr="006A3BDA" w:rsidRDefault="006A3BDA" w:rsidP="006A3BDA">
      <w:pPr>
        <w:ind w:firstLine="720"/>
        <w:rPr>
          <w:sz w:val="48"/>
          <w:szCs w:val="48"/>
          <w:lang w:val="en-US"/>
        </w:rPr>
      </w:pPr>
      <w:r>
        <w:rPr>
          <w:sz w:val="48"/>
          <w:szCs w:val="48"/>
          <w:lang w:val="en-US"/>
        </w:rPr>
        <w:t xml:space="preserve">4 </w:t>
      </w:r>
      <w:r w:rsidRPr="006A3BDA">
        <w:rPr>
          <w:sz w:val="48"/>
          <w:szCs w:val="48"/>
          <w:lang w:val="en-US"/>
        </w:rPr>
        <w:t>Accounting and Financial Management: Property management applications can be used to manage finances, including tracking income and expenses, generating financial reports, and processing payments to vendors.</w:t>
      </w:r>
    </w:p>
    <w:p w14:paraId="305E013B" w14:textId="77777777" w:rsidR="006A3BDA" w:rsidRPr="006A3BDA" w:rsidRDefault="006A3BDA" w:rsidP="006A3BDA">
      <w:pPr>
        <w:ind w:firstLine="720"/>
        <w:rPr>
          <w:sz w:val="48"/>
          <w:szCs w:val="48"/>
          <w:lang w:val="en-US"/>
        </w:rPr>
      </w:pPr>
    </w:p>
    <w:p w14:paraId="2161F0C1" w14:textId="0BEC0083" w:rsidR="006A3BDA" w:rsidRPr="006A3BDA" w:rsidRDefault="006A3BDA" w:rsidP="006A3BDA">
      <w:pPr>
        <w:ind w:firstLine="720"/>
        <w:rPr>
          <w:sz w:val="48"/>
          <w:szCs w:val="48"/>
          <w:lang w:val="en-US"/>
        </w:rPr>
      </w:pPr>
      <w:r>
        <w:rPr>
          <w:sz w:val="48"/>
          <w:szCs w:val="48"/>
          <w:lang w:val="en-US"/>
        </w:rPr>
        <w:t xml:space="preserve">5 </w:t>
      </w:r>
      <w:r w:rsidRPr="006A3BDA">
        <w:rPr>
          <w:sz w:val="48"/>
          <w:szCs w:val="48"/>
          <w:lang w:val="en-US"/>
        </w:rPr>
        <w:t>Communication: Property management applications can facilitate communication between landlords, tenants, and property managers, allowing for easy communication and collaboration on important tasks and issues.</w:t>
      </w:r>
    </w:p>
    <w:p w14:paraId="455DD80E" w14:textId="77777777" w:rsidR="006A3BDA" w:rsidRPr="006A3BDA" w:rsidRDefault="006A3BDA" w:rsidP="006A3BDA">
      <w:pPr>
        <w:ind w:firstLine="720"/>
        <w:rPr>
          <w:sz w:val="48"/>
          <w:szCs w:val="48"/>
          <w:lang w:val="en-US"/>
        </w:rPr>
      </w:pPr>
    </w:p>
    <w:p w14:paraId="3C3676EA" w14:textId="5D8F7E20" w:rsidR="006A3BDA" w:rsidRPr="006A3BDA" w:rsidRDefault="006A3BDA" w:rsidP="006A3BDA">
      <w:pPr>
        <w:ind w:firstLine="720"/>
        <w:rPr>
          <w:sz w:val="48"/>
          <w:szCs w:val="48"/>
          <w:lang w:val="en-US"/>
        </w:rPr>
      </w:pPr>
      <w:r>
        <w:rPr>
          <w:sz w:val="48"/>
          <w:szCs w:val="48"/>
          <w:lang w:val="en-US"/>
        </w:rPr>
        <w:t xml:space="preserve">6 </w:t>
      </w:r>
      <w:r w:rsidRPr="006A3BDA">
        <w:rPr>
          <w:sz w:val="48"/>
          <w:szCs w:val="48"/>
          <w:lang w:val="en-US"/>
        </w:rPr>
        <w:t xml:space="preserve">Marketing and Advertising: Property management applications can be used to </w:t>
      </w:r>
      <w:r w:rsidRPr="006A3BDA">
        <w:rPr>
          <w:sz w:val="48"/>
          <w:szCs w:val="48"/>
          <w:lang w:val="en-US"/>
        </w:rPr>
        <w:lastRenderedPageBreak/>
        <w:t>market and advertise rental properties, including creating listings, managing inquiries, and scheduling showings.</w:t>
      </w:r>
    </w:p>
    <w:p w14:paraId="107CC315" w14:textId="77777777" w:rsidR="006A3BDA" w:rsidRPr="006A3BDA" w:rsidRDefault="006A3BDA" w:rsidP="006A3BDA">
      <w:pPr>
        <w:ind w:firstLine="720"/>
        <w:rPr>
          <w:sz w:val="48"/>
          <w:szCs w:val="48"/>
          <w:lang w:val="en-US"/>
        </w:rPr>
      </w:pPr>
    </w:p>
    <w:p w14:paraId="1D54A877" w14:textId="7B615019" w:rsidR="006A3BDA" w:rsidRPr="006A3BDA" w:rsidRDefault="006A3BDA" w:rsidP="006A3BDA">
      <w:pPr>
        <w:ind w:firstLine="720"/>
        <w:rPr>
          <w:sz w:val="48"/>
          <w:szCs w:val="48"/>
          <w:lang w:val="en-US"/>
        </w:rPr>
      </w:pPr>
      <w:r>
        <w:rPr>
          <w:sz w:val="48"/>
          <w:szCs w:val="48"/>
          <w:lang w:val="en-US"/>
        </w:rPr>
        <w:t xml:space="preserve">7 </w:t>
      </w:r>
      <w:r w:rsidRPr="006A3BDA">
        <w:rPr>
          <w:sz w:val="48"/>
          <w:szCs w:val="48"/>
          <w:lang w:val="en-US"/>
        </w:rPr>
        <w:t>Analytics and Reporting: Property management applications can be used to generate analytics and reports on a range of metrics, such as occupancy rates, rent collections, and maintenance trends. This data can be used to make informed decisions about property management strategies and investments.</w:t>
      </w:r>
    </w:p>
    <w:p w14:paraId="53CF9AAC" w14:textId="77777777" w:rsidR="006A3BDA" w:rsidRPr="006A3BDA" w:rsidRDefault="006A3BDA" w:rsidP="006A3BDA">
      <w:pPr>
        <w:ind w:firstLine="720"/>
        <w:rPr>
          <w:sz w:val="48"/>
          <w:szCs w:val="48"/>
          <w:lang w:val="en-US"/>
        </w:rPr>
      </w:pPr>
    </w:p>
    <w:p w14:paraId="1A1D221B" w14:textId="77777777" w:rsidR="006A3BDA" w:rsidRPr="006A3BDA" w:rsidRDefault="006A3BDA" w:rsidP="006A3BDA">
      <w:pPr>
        <w:ind w:firstLine="720"/>
        <w:rPr>
          <w:sz w:val="48"/>
          <w:szCs w:val="48"/>
          <w:lang w:val="en-US"/>
        </w:rPr>
      </w:pPr>
    </w:p>
    <w:p w14:paraId="6AB2298B" w14:textId="77777777" w:rsidR="006A3BDA" w:rsidRPr="006A3BDA" w:rsidRDefault="006A3BDA" w:rsidP="006A3BDA">
      <w:pPr>
        <w:ind w:firstLine="720"/>
        <w:rPr>
          <w:sz w:val="48"/>
          <w:szCs w:val="48"/>
          <w:lang w:val="en-US"/>
        </w:rPr>
      </w:pPr>
    </w:p>
    <w:p w14:paraId="4FF09B21" w14:textId="77777777" w:rsidR="006A3BDA" w:rsidRPr="006A3BDA" w:rsidRDefault="006A3BDA" w:rsidP="006A3BDA">
      <w:pPr>
        <w:ind w:firstLine="720"/>
        <w:rPr>
          <w:sz w:val="48"/>
          <w:szCs w:val="48"/>
          <w:lang w:val="en-US"/>
        </w:rPr>
      </w:pPr>
    </w:p>
    <w:p w14:paraId="58D08E89" w14:textId="72279DB3" w:rsidR="006A3BDA" w:rsidRDefault="006A3BDA" w:rsidP="006A3BDA">
      <w:pPr>
        <w:rPr>
          <w:sz w:val="48"/>
          <w:szCs w:val="48"/>
          <w:lang w:val="en-US"/>
        </w:rPr>
      </w:pPr>
      <w:r>
        <w:rPr>
          <w:sz w:val="72"/>
          <w:szCs w:val="72"/>
          <w:lang w:val="en-US"/>
        </w:rPr>
        <w:t>Conclusion</w:t>
      </w:r>
    </w:p>
    <w:p w14:paraId="5B6A2B0F" w14:textId="77777777" w:rsidR="006A3BDA" w:rsidRDefault="006A3BDA" w:rsidP="006A3BDA">
      <w:pPr>
        <w:rPr>
          <w:sz w:val="48"/>
          <w:szCs w:val="48"/>
          <w:lang w:val="en-US"/>
        </w:rPr>
      </w:pPr>
    </w:p>
    <w:p w14:paraId="6DEAC3CB" w14:textId="77777777" w:rsidR="00E46137" w:rsidRPr="00E46137" w:rsidRDefault="00E46137" w:rsidP="00E46137">
      <w:pPr>
        <w:rPr>
          <w:sz w:val="48"/>
          <w:szCs w:val="48"/>
          <w:lang w:val="en-US"/>
        </w:rPr>
      </w:pPr>
      <w:r w:rsidRPr="00E46137">
        <w:rPr>
          <w:sz w:val="48"/>
          <w:szCs w:val="48"/>
          <w:lang w:val="en-US"/>
        </w:rPr>
        <w:lastRenderedPageBreak/>
        <w:t>Property management applications can offer a range of benefits for property owners and managers, from automating routine tasks and improving communication to providing valuable data insights and analytics. By using a property management application, property owners and managers can streamline operations, improve efficiency, and better manage their properties and tenants.</w:t>
      </w:r>
    </w:p>
    <w:p w14:paraId="6266457F" w14:textId="77777777" w:rsidR="00E46137" w:rsidRPr="00E46137" w:rsidRDefault="00E46137" w:rsidP="00E46137">
      <w:pPr>
        <w:rPr>
          <w:sz w:val="48"/>
          <w:szCs w:val="48"/>
          <w:lang w:val="en-US"/>
        </w:rPr>
      </w:pPr>
    </w:p>
    <w:p w14:paraId="0884F1A1" w14:textId="77777777" w:rsidR="00E46137" w:rsidRPr="00E46137" w:rsidRDefault="00E46137" w:rsidP="00E46137">
      <w:pPr>
        <w:rPr>
          <w:sz w:val="48"/>
          <w:szCs w:val="48"/>
          <w:lang w:val="en-US"/>
        </w:rPr>
      </w:pPr>
      <w:r w:rsidRPr="00E46137">
        <w:rPr>
          <w:sz w:val="48"/>
          <w:szCs w:val="48"/>
          <w:lang w:val="en-US"/>
        </w:rPr>
        <w:t>However, it is important to carefully weigh the advantages and disadvantages of different property management applications to find the best fit for a particular business. Some applications may offer more features and customization options, while others may be more cost-effective or easier to use. It is also important to consider security features and ensure that the chosen application can protect sensitive data and prevent cyberattacks.</w:t>
      </w:r>
    </w:p>
    <w:p w14:paraId="6F3674D1" w14:textId="77777777" w:rsidR="00E46137" w:rsidRPr="00E46137" w:rsidRDefault="00E46137" w:rsidP="00E46137">
      <w:pPr>
        <w:rPr>
          <w:sz w:val="48"/>
          <w:szCs w:val="48"/>
          <w:lang w:val="en-US"/>
        </w:rPr>
      </w:pPr>
    </w:p>
    <w:p w14:paraId="06D97F62" w14:textId="6794FE07" w:rsidR="00E46137" w:rsidRDefault="00E46137" w:rsidP="00E46137">
      <w:pPr>
        <w:rPr>
          <w:sz w:val="48"/>
          <w:szCs w:val="48"/>
          <w:lang w:val="en-US"/>
        </w:rPr>
      </w:pPr>
      <w:r w:rsidRPr="00E46137">
        <w:rPr>
          <w:sz w:val="48"/>
          <w:szCs w:val="48"/>
          <w:lang w:val="en-US"/>
        </w:rPr>
        <w:t>Overall, property management applications can help property owners and managers to run their businesses more efficiently and effectively, while providing better service to tenants and ensuring the long-term success of their investments. By leveraging the latest technology and tools, property management companies can stay ahead of the competition and position themselves for growth in a rapidly changing marke</w:t>
      </w:r>
      <w:r>
        <w:rPr>
          <w:sz w:val="48"/>
          <w:szCs w:val="48"/>
          <w:lang w:val="en-US"/>
        </w:rPr>
        <w:t>t.</w:t>
      </w:r>
    </w:p>
    <w:p w14:paraId="55F2B015" w14:textId="77777777" w:rsidR="00E46137" w:rsidRDefault="00E46137" w:rsidP="00E46137">
      <w:pPr>
        <w:rPr>
          <w:sz w:val="48"/>
          <w:szCs w:val="48"/>
          <w:lang w:val="en-US"/>
        </w:rPr>
      </w:pPr>
    </w:p>
    <w:p w14:paraId="47729E32" w14:textId="77777777" w:rsidR="00E46137" w:rsidRDefault="00E46137" w:rsidP="00E46137">
      <w:pPr>
        <w:rPr>
          <w:sz w:val="48"/>
          <w:szCs w:val="48"/>
          <w:lang w:val="en-US"/>
        </w:rPr>
      </w:pPr>
    </w:p>
    <w:p w14:paraId="11B1AC31" w14:textId="43B5FCD8" w:rsidR="00E46137" w:rsidRDefault="00E46137" w:rsidP="00E46137">
      <w:pPr>
        <w:rPr>
          <w:sz w:val="72"/>
          <w:szCs w:val="72"/>
          <w:lang w:val="en-US"/>
        </w:rPr>
      </w:pPr>
      <w:r>
        <w:rPr>
          <w:sz w:val="72"/>
          <w:szCs w:val="72"/>
          <w:lang w:val="en-US"/>
        </w:rPr>
        <w:t>Future Scope</w:t>
      </w:r>
    </w:p>
    <w:p w14:paraId="51CCE170" w14:textId="77777777" w:rsidR="00E46137" w:rsidRDefault="00E46137" w:rsidP="00E46137">
      <w:pPr>
        <w:rPr>
          <w:sz w:val="72"/>
          <w:szCs w:val="72"/>
          <w:lang w:val="en-US"/>
        </w:rPr>
      </w:pPr>
    </w:p>
    <w:p w14:paraId="18A903AF" w14:textId="77777777" w:rsidR="00E46137" w:rsidRPr="00E46137" w:rsidRDefault="00E46137" w:rsidP="00E46137">
      <w:pPr>
        <w:numPr>
          <w:ilvl w:val="0"/>
          <w:numId w:val="2"/>
        </w:numPr>
        <w:rPr>
          <w:sz w:val="48"/>
          <w:szCs w:val="48"/>
        </w:rPr>
      </w:pPr>
      <w:r w:rsidRPr="00E46137">
        <w:rPr>
          <w:sz w:val="48"/>
          <w:szCs w:val="48"/>
        </w:rPr>
        <w:t xml:space="preserve">Artificial Intelligence: With the increasing use of artificial intelligence (AI) in various industries, property management applications may start to </w:t>
      </w:r>
      <w:r w:rsidRPr="00E46137">
        <w:rPr>
          <w:sz w:val="48"/>
          <w:szCs w:val="48"/>
        </w:rPr>
        <w:lastRenderedPageBreak/>
        <w:t>incorporate AI-powered features, such as chatbots for tenant communication and predictive analytics for maintenance and repair needs.</w:t>
      </w:r>
    </w:p>
    <w:p w14:paraId="26FF0C72" w14:textId="77777777" w:rsidR="00E46137" w:rsidRPr="00E46137" w:rsidRDefault="00E46137" w:rsidP="00E46137">
      <w:pPr>
        <w:numPr>
          <w:ilvl w:val="0"/>
          <w:numId w:val="2"/>
        </w:numPr>
        <w:rPr>
          <w:sz w:val="48"/>
          <w:szCs w:val="48"/>
        </w:rPr>
      </w:pPr>
      <w:r w:rsidRPr="00E46137">
        <w:rPr>
          <w:sz w:val="48"/>
          <w:szCs w:val="48"/>
        </w:rPr>
        <w:t>Smart Home Integration: As smart home technology becomes more popular, property management applications may start to integrate with smart home devices, such as thermostats and security systems, to provide a more seamless and connected living experience for tenants.</w:t>
      </w:r>
    </w:p>
    <w:p w14:paraId="218D29EA" w14:textId="77777777" w:rsidR="00E46137" w:rsidRPr="00E46137" w:rsidRDefault="00E46137" w:rsidP="00E46137">
      <w:pPr>
        <w:numPr>
          <w:ilvl w:val="0"/>
          <w:numId w:val="2"/>
        </w:numPr>
        <w:rPr>
          <w:sz w:val="48"/>
          <w:szCs w:val="48"/>
        </w:rPr>
      </w:pPr>
      <w:r w:rsidRPr="00E46137">
        <w:rPr>
          <w:sz w:val="48"/>
          <w:szCs w:val="48"/>
        </w:rPr>
        <w:t>Blockchain Technology: Blockchain technology has the potential to revolutionize the way property transactions are managed and recorded. In the future, property management applications may start to incorporate blockchain technology to provide a more secure and transparent way of managing property transactions.</w:t>
      </w:r>
    </w:p>
    <w:p w14:paraId="3F8DA7D6" w14:textId="77777777" w:rsidR="00E46137" w:rsidRPr="00E46137" w:rsidRDefault="00E46137" w:rsidP="00E46137">
      <w:pPr>
        <w:numPr>
          <w:ilvl w:val="0"/>
          <w:numId w:val="2"/>
        </w:numPr>
        <w:rPr>
          <w:sz w:val="48"/>
          <w:szCs w:val="48"/>
        </w:rPr>
      </w:pPr>
      <w:r w:rsidRPr="00E46137">
        <w:rPr>
          <w:sz w:val="48"/>
          <w:szCs w:val="48"/>
        </w:rPr>
        <w:lastRenderedPageBreak/>
        <w:t>Sustainability and Energy Efficiency: With increasing focus on sustainability and energy efficiency, property management applications may start to incorporate features to help property managers and owners track and reduce energy usage, carbon emissions, and other environmental impacts.</w:t>
      </w:r>
    </w:p>
    <w:p w14:paraId="386C8E91" w14:textId="77777777" w:rsidR="00E46137" w:rsidRPr="00E46137" w:rsidRDefault="00E46137" w:rsidP="00E46137">
      <w:pPr>
        <w:numPr>
          <w:ilvl w:val="0"/>
          <w:numId w:val="2"/>
        </w:numPr>
        <w:rPr>
          <w:sz w:val="48"/>
          <w:szCs w:val="48"/>
        </w:rPr>
      </w:pPr>
      <w:r w:rsidRPr="00E46137">
        <w:rPr>
          <w:sz w:val="48"/>
          <w:szCs w:val="48"/>
        </w:rPr>
        <w:t>Virtual Reality and Augmented Reality: Virtual reality and augmented reality technologies are already being used in the real estate industry to create virtual property tours and 3D models. In the future, property management applications may start to incorporate these technologies to provide a more immersive and interactive experience for tenants.</w:t>
      </w:r>
    </w:p>
    <w:p w14:paraId="37A611A4" w14:textId="77777777" w:rsidR="00E46137" w:rsidRPr="00E46137" w:rsidRDefault="00E46137" w:rsidP="00E46137">
      <w:pPr>
        <w:rPr>
          <w:sz w:val="48"/>
          <w:szCs w:val="48"/>
        </w:rPr>
      </w:pPr>
      <w:r w:rsidRPr="00E46137">
        <w:rPr>
          <w:sz w:val="48"/>
          <w:szCs w:val="48"/>
        </w:rPr>
        <w:t xml:space="preserve">Overall, the future of property management applications is likely to be shaped by the continued adoption of new technologies, </w:t>
      </w:r>
      <w:r w:rsidRPr="00E46137">
        <w:rPr>
          <w:sz w:val="48"/>
          <w:szCs w:val="48"/>
        </w:rPr>
        <w:lastRenderedPageBreak/>
        <w:t>changing market conditions, and the evolving needs of property owners, managers, and tenants. As the industry continues to evolve, property management applications will need to adapt and innovate to stay ahead of the competition and meet the needs of their customers.</w:t>
      </w:r>
    </w:p>
    <w:p w14:paraId="7F008976" w14:textId="77777777" w:rsidR="00E46137" w:rsidRPr="00E46137" w:rsidRDefault="00E46137" w:rsidP="00E46137">
      <w:pPr>
        <w:rPr>
          <w:sz w:val="48"/>
          <w:szCs w:val="48"/>
          <w:lang w:val="en-US"/>
        </w:rPr>
      </w:pPr>
    </w:p>
    <w:p w14:paraId="7317DA01" w14:textId="77777777" w:rsidR="00E46137" w:rsidRDefault="00E46137" w:rsidP="00E46137">
      <w:pPr>
        <w:rPr>
          <w:sz w:val="72"/>
          <w:szCs w:val="72"/>
          <w:lang w:val="en-US"/>
        </w:rPr>
      </w:pPr>
    </w:p>
    <w:p w14:paraId="6CDFEB2B" w14:textId="77777777" w:rsidR="00E46137" w:rsidRPr="00E46137" w:rsidRDefault="00E46137" w:rsidP="00E46137">
      <w:pPr>
        <w:rPr>
          <w:sz w:val="48"/>
          <w:szCs w:val="48"/>
          <w:lang w:val="en-US"/>
        </w:rPr>
      </w:pPr>
    </w:p>
    <w:p w14:paraId="412FC277" w14:textId="77777777" w:rsidR="006A3BDA" w:rsidRPr="006A3BDA" w:rsidRDefault="006A3BDA" w:rsidP="006A3BDA">
      <w:pPr>
        <w:ind w:firstLine="720"/>
        <w:rPr>
          <w:sz w:val="56"/>
          <w:szCs w:val="56"/>
          <w:lang w:val="en-US"/>
        </w:rPr>
      </w:pPr>
    </w:p>
    <w:p w14:paraId="0091DCB7" w14:textId="232D6282" w:rsidR="006A3BDA" w:rsidRPr="006A3BDA" w:rsidRDefault="006A3BDA" w:rsidP="006A3BDA">
      <w:pPr>
        <w:ind w:firstLine="720"/>
        <w:rPr>
          <w:sz w:val="56"/>
          <w:szCs w:val="56"/>
          <w:lang w:val="en-US"/>
        </w:rPr>
      </w:pPr>
    </w:p>
    <w:sectPr w:rsidR="006A3BDA" w:rsidRPr="006A3B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5F2A5" w14:textId="77777777" w:rsidR="005F2262" w:rsidRDefault="005F2262" w:rsidP="005F2262">
      <w:pPr>
        <w:spacing w:after="0" w:line="240" w:lineRule="auto"/>
      </w:pPr>
      <w:r>
        <w:separator/>
      </w:r>
    </w:p>
  </w:endnote>
  <w:endnote w:type="continuationSeparator" w:id="0">
    <w:p w14:paraId="7E3EFD7B" w14:textId="77777777" w:rsidR="005F2262" w:rsidRDefault="005F2262" w:rsidP="005F22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831AE" w14:textId="77777777" w:rsidR="005F2262" w:rsidRDefault="005F2262" w:rsidP="005F2262">
      <w:pPr>
        <w:spacing w:after="0" w:line="240" w:lineRule="auto"/>
      </w:pPr>
      <w:r>
        <w:separator/>
      </w:r>
    </w:p>
  </w:footnote>
  <w:footnote w:type="continuationSeparator" w:id="0">
    <w:p w14:paraId="55040432" w14:textId="77777777" w:rsidR="005F2262" w:rsidRDefault="005F2262" w:rsidP="005F22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C637F6"/>
    <w:multiLevelType w:val="multilevel"/>
    <w:tmpl w:val="0D908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D221A1"/>
    <w:multiLevelType w:val="multilevel"/>
    <w:tmpl w:val="8E165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8451441">
    <w:abstractNumId w:val="0"/>
  </w:num>
  <w:num w:numId="2" w16cid:durableId="16206039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jEzszQyNTM3sjBV0lEKTi0uzszPAykwqwUAx2sCSCwAAAA="/>
  </w:docVars>
  <w:rsids>
    <w:rsidRoot w:val="00C219CD"/>
    <w:rsid w:val="000522B3"/>
    <w:rsid w:val="000F2AD2"/>
    <w:rsid w:val="00126315"/>
    <w:rsid w:val="001B491F"/>
    <w:rsid w:val="00206AC6"/>
    <w:rsid w:val="002A3159"/>
    <w:rsid w:val="002F0EA0"/>
    <w:rsid w:val="00314E37"/>
    <w:rsid w:val="003447CA"/>
    <w:rsid w:val="00352C83"/>
    <w:rsid w:val="005D6025"/>
    <w:rsid w:val="005F1D99"/>
    <w:rsid w:val="005F2262"/>
    <w:rsid w:val="00673CB9"/>
    <w:rsid w:val="006A3BDA"/>
    <w:rsid w:val="006E25E2"/>
    <w:rsid w:val="00727C3A"/>
    <w:rsid w:val="008B5F4F"/>
    <w:rsid w:val="008D5AE3"/>
    <w:rsid w:val="009048F0"/>
    <w:rsid w:val="00A204AD"/>
    <w:rsid w:val="00B774B6"/>
    <w:rsid w:val="00C219CD"/>
    <w:rsid w:val="00C4683F"/>
    <w:rsid w:val="00D5384A"/>
    <w:rsid w:val="00E07EFD"/>
    <w:rsid w:val="00E46137"/>
    <w:rsid w:val="00E71E5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D7B37"/>
  <w15:chartTrackingRefBased/>
  <w15:docId w15:val="{580254D4-2722-49B4-914F-28F279D8E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2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F22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262"/>
  </w:style>
  <w:style w:type="paragraph" w:styleId="Footer">
    <w:name w:val="footer"/>
    <w:basedOn w:val="Normal"/>
    <w:link w:val="FooterChar"/>
    <w:uiPriority w:val="99"/>
    <w:unhideWhenUsed/>
    <w:rsid w:val="005F22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524752">
      <w:bodyDiv w:val="1"/>
      <w:marLeft w:val="0"/>
      <w:marRight w:val="0"/>
      <w:marTop w:val="0"/>
      <w:marBottom w:val="0"/>
      <w:divBdr>
        <w:top w:val="none" w:sz="0" w:space="0" w:color="auto"/>
        <w:left w:val="none" w:sz="0" w:space="0" w:color="auto"/>
        <w:bottom w:val="none" w:sz="0" w:space="0" w:color="auto"/>
        <w:right w:val="none" w:sz="0" w:space="0" w:color="auto"/>
      </w:divBdr>
    </w:div>
    <w:div w:id="470097879">
      <w:bodyDiv w:val="1"/>
      <w:marLeft w:val="0"/>
      <w:marRight w:val="0"/>
      <w:marTop w:val="0"/>
      <w:marBottom w:val="0"/>
      <w:divBdr>
        <w:top w:val="none" w:sz="0" w:space="0" w:color="auto"/>
        <w:left w:val="none" w:sz="0" w:space="0" w:color="auto"/>
        <w:bottom w:val="none" w:sz="0" w:space="0" w:color="auto"/>
        <w:right w:val="none" w:sz="0" w:space="0" w:color="auto"/>
      </w:divBdr>
    </w:div>
    <w:div w:id="718751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4</Pages>
  <Words>1455</Words>
  <Characters>82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ED ANFAS M</dc:creator>
  <cp:keywords/>
  <dc:description/>
  <cp:lastModifiedBy>MUHAMMED ANFAS M</cp:lastModifiedBy>
  <cp:revision>2</cp:revision>
  <dcterms:created xsi:type="dcterms:W3CDTF">2023-04-13T14:50:00Z</dcterms:created>
  <dcterms:modified xsi:type="dcterms:W3CDTF">2023-04-13T14:50:00Z</dcterms:modified>
</cp:coreProperties>
</file>